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431261" w14:textId="2AEBBE06" w:rsidR="00EB691D" w:rsidRPr="00082326" w:rsidRDefault="00EB691D" w:rsidP="00EB691D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Your First Shell Program Part </w:t>
      </w:r>
      <w:r w:rsidR="00471C41">
        <w:rPr>
          <w:b/>
          <w:sz w:val="22"/>
          <w:szCs w:val="22"/>
        </w:rPr>
        <w:t xml:space="preserve">I, </w:t>
      </w:r>
      <w:r>
        <w:rPr>
          <w:b/>
          <w:sz w:val="22"/>
          <w:szCs w:val="22"/>
        </w:rPr>
        <w:t>II</w:t>
      </w:r>
      <w:r w:rsidR="00F7517C">
        <w:rPr>
          <w:b/>
          <w:sz w:val="22"/>
          <w:szCs w:val="22"/>
        </w:rPr>
        <w:t>, III</w:t>
      </w:r>
    </w:p>
    <w:p w14:paraId="45BA0E8F" w14:textId="6BC19F80" w:rsidR="00EB691D" w:rsidRDefault="00EB691D" w:rsidP="1E6123DF">
      <w:pPr>
        <w:jc w:val="center"/>
        <w:rPr>
          <w:sz w:val="22"/>
          <w:szCs w:val="22"/>
        </w:rPr>
      </w:pPr>
    </w:p>
    <w:p w14:paraId="7E10EDCD" w14:textId="77777777" w:rsidR="00EB691D" w:rsidRDefault="00EB691D" w:rsidP="1E6123DF">
      <w:pPr>
        <w:jc w:val="center"/>
        <w:rPr>
          <w:sz w:val="22"/>
          <w:szCs w:val="22"/>
        </w:rPr>
      </w:pP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DF7007B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  <w:lang w:eastAsia="ko-KR"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6D5C1E" w:rsidRPr="53C32B6F">
        <w:t xml:space="preserve">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  <w:lang w:eastAsia="ko-KR"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6D5C1E" w:rsidRPr="53C32B6F">
        <w:t xml:space="preserve">  </w:t>
      </w:r>
      <w:r w:rsidR="006D5C1E">
        <w:rPr>
          <w:noProof/>
          <w:lang w:eastAsia="ko-KR"/>
        </w:rPr>
        <w:drawing>
          <wp:inline distT="0" distB="0" distL="0" distR="0" wp14:anchorId="566F92A1" wp14:editId="1158FFD6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B691D">
      <w:pPr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E9010F">
      <w:pPr>
        <w:pStyle w:val="a5"/>
        <w:numPr>
          <w:ilvl w:val="0"/>
          <w:numId w:val="39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39E5A349" w14:textId="20B1995F" w:rsidR="58053680" w:rsidRPr="00E9010F" w:rsidRDefault="58053680" w:rsidP="00E9010F">
      <w:pPr>
        <w:pStyle w:val="a5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4459F733" w14:textId="6BBCB622" w:rsidR="00C561B9" w:rsidRPr="00E9010F" w:rsidRDefault="516CC9D7" w:rsidP="00E9010F">
      <w:pPr>
        <w:pStyle w:val="a5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4569640" w:rsidR="00C561B9" w:rsidRPr="00E9010F" w:rsidRDefault="4EAB40D3" w:rsidP="00E9010F">
      <w:pPr>
        <w:pStyle w:val="a5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  <w:r w:rsidR="29A397E1" w:rsidRPr="00E9010F">
        <w:rPr>
          <w:sz w:val="22"/>
          <w:szCs w:val="22"/>
        </w:rPr>
        <w:t>(The tutorial will provide reminders.)</w:t>
      </w:r>
      <w:r w:rsidR="7F7B0F33" w:rsidRPr="00E9010F">
        <w:rPr>
          <w:sz w:val="22"/>
          <w:szCs w:val="22"/>
        </w:rPr>
        <w:t xml:space="preserve"> </w:t>
      </w:r>
    </w:p>
    <w:p w14:paraId="0DCD0161" w14:textId="5F5D58E2" w:rsidR="00C561B9" w:rsidRPr="00E9010F" w:rsidRDefault="516CC9D7" w:rsidP="00E9010F">
      <w:pPr>
        <w:pStyle w:val="a5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404E9C5A" w14:textId="77777777" w:rsidR="006200A3" w:rsidRDefault="006200A3" w:rsidP="00252C3D">
      <w:pPr>
        <w:rPr>
          <w:b/>
          <w:sz w:val="22"/>
          <w:szCs w:val="22"/>
        </w:rPr>
      </w:pPr>
    </w:p>
    <w:p w14:paraId="0799489B" w14:textId="6051E1C1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1506FE29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44DEA731" w:rsidR="002A7B4B" w:rsidRDefault="7C2174A4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2B2142">
        <w:rPr>
          <w:sz w:val="22"/>
          <w:szCs w:val="22"/>
        </w:rPr>
        <w:t>reat</w:t>
      </w:r>
      <w:r>
        <w:rPr>
          <w:sz w:val="22"/>
          <w:szCs w:val="22"/>
        </w:rPr>
        <w:t>e</w:t>
      </w:r>
      <w:r w:rsidR="002B2142">
        <w:rPr>
          <w:sz w:val="22"/>
          <w:szCs w:val="22"/>
        </w:rPr>
        <w:t xml:space="preserve"> a script file</w:t>
      </w:r>
    </w:p>
    <w:p w14:paraId="159782AA" w14:textId="7EF70493" w:rsidR="002B2142" w:rsidRPr="00AA6023" w:rsidRDefault="73819F81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M</w:t>
      </w:r>
      <w:r w:rsidR="002B2142">
        <w:rPr>
          <w:sz w:val="22"/>
          <w:szCs w:val="22"/>
        </w:rPr>
        <w:t>odify file permissions</w:t>
      </w:r>
    </w:p>
    <w:p w14:paraId="3A26C02B" w14:textId="657766EC" w:rsidR="00AC59B5" w:rsidRDefault="4CEBC0CA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Execut</w:t>
      </w:r>
      <w:r w:rsidR="002B2142">
        <w:rPr>
          <w:sz w:val="22"/>
          <w:szCs w:val="22"/>
        </w:rPr>
        <w:t>e</w:t>
      </w:r>
      <w:r>
        <w:rPr>
          <w:sz w:val="22"/>
          <w:szCs w:val="22"/>
        </w:rPr>
        <w:t xml:space="preserve"> </w:t>
      </w:r>
      <w:r w:rsidR="002B2142">
        <w:rPr>
          <w:sz w:val="22"/>
          <w:szCs w:val="22"/>
        </w:rPr>
        <w:t xml:space="preserve">echo and </w:t>
      </w:r>
      <w:proofErr w:type="spellStart"/>
      <w:r w:rsidR="002B2142">
        <w:rPr>
          <w:sz w:val="22"/>
          <w:szCs w:val="22"/>
        </w:rPr>
        <w:t>printf</w:t>
      </w:r>
      <w:proofErr w:type="spellEnd"/>
      <w:r w:rsidR="002B2142">
        <w:rPr>
          <w:sz w:val="22"/>
          <w:szCs w:val="22"/>
        </w:rPr>
        <w:t xml:space="preserve"> commands</w:t>
      </w:r>
    </w:p>
    <w:p w14:paraId="4509AC64" w14:textId="30B45EC0" w:rsidR="006C1574" w:rsidRPr="00AA6023" w:rsidRDefault="06CC1AA4" w:rsidP="0135295D">
      <w:pPr>
        <w:pStyle w:val="a5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R</w:t>
      </w:r>
      <w:r w:rsidR="002B2142">
        <w:rPr>
          <w:sz w:val="22"/>
          <w:szCs w:val="22"/>
        </w:rPr>
        <w:t>un a bash script</w:t>
      </w:r>
    </w:p>
    <w:p w14:paraId="6A05A809" w14:textId="77777777" w:rsidR="004C21BC" w:rsidRPr="00685D07" w:rsidRDefault="004C21BC" w:rsidP="00E9010F">
      <w:pPr>
        <w:pStyle w:val="a5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597111">
      <w:pPr>
        <w:pStyle w:val="1"/>
        <w:numPr>
          <w:ilvl w:val="0"/>
          <w:numId w:val="36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487E1B" w:rsidP="00597111">
      <w:pPr>
        <w:pStyle w:val="a5"/>
        <w:rPr>
          <w:sz w:val="22"/>
          <w:szCs w:val="22"/>
        </w:rPr>
      </w:pPr>
      <w:hyperlink r:id="rId11" w:history="1">
        <w:r w:rsidR="00597111" w:rsidRPr="00F617EC">
          <w:rPr>
            <w:rStyle w:val="ac"/>
          </w:rPr>
          <w:t>https://ss64.com/bash/</w:t>
        </w:r>
      </w:hyperlink>
    </w:p>
    <w:p w14:paraId="2CD0A408" w14:textId="6E337299" w:rsidR="2CF5870F" w:rsidRDefault="37B04511" w:rsidP="00EB691D">
      <w:pPr>
        <w:pStyle w:val="a5"/>
      </w:pPr>
      <w:r>
        <w:t>(You can use this reference to fi</w:t>
      </w:r>
      <w:r w:rsidR="3A2AA86A">
        <w:t>nd descriptions of all the Bash</w:t>
      </w:r>
      <w:r w:rsidR="6E056E24">
        <w:t xml:space="preserve"> commands</w:t>
      </w:r>
      <w:r w:rsidR="08088055">
        <w:t xml:space="preserve"> that you</w:t>
      </w:r>
      <w:r w:rsidR="1647B419">
        <w:t xml:space="preserve"> will use in this and future hands-on exercises.  It is recommended that </w:t>
      </w:r>
      <w:r w:rsidR="1C10AE97">
        <w:t>you consult this reference frequently until you are fami</w:t>
      </w:r>
      <w:r w:rsidR="571D56FE">
        <w:t>liar with frequently used commands.</w:t>
      </w:r>
      <w:r w:rsidR="2CF5870F">
        <w:t>)</w:t>
      </w:r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597111">
      <w:pPr>
        <w:pStyle w:val="a5"/>
        <w:numPr>
          <w:ilvl w:val="0"/>
          <w:numId w:val="36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3FF78588" w:rsidR="00597111" w:rsidRDefault="00487E1B" w:rsidP="00597111">
      <w:pPr>
        <w:pStyle w:val="a5"/>
        <w:rPr>
          <w:rStyle w:val="ac"/>
        </w:rPr>
      </w:pPr>
      <w:hyperlink r:id="rId12" w:history="1">
        <w:r w:rsidR="00597111" w:rsidRPr="00F617EC">
          <w:rPr>
            <w:rStyle w:val="ac"/>
          </w:rPr>
          <w:t>https://wiki.gentoo.org/wiki/Nano/Basics_Guide</w:t>
        </w:r>
      </w:hyperlink>
    </w:p>
    <w:p w14:paraId="15CA85E1" w14:textId="2E3F66D9" w:rsidR="00EB691D" w:rsidRDefault="00EB691D" w:rsidP="00597111">
      <w:pPr>
        <w:pStyle w:val="a5"/>
        <w:rPr>
          <w:rStyle w:val="ac"/>
        </w:rPr>
      </w:pPr>
    </w:p>
    <w:p w14:paraId="198DF160" w14:textId="77777777" w:rsidR="00F70CFB" w:rsidRDefault="00F70CFB">
      <w:pPr>
        <w:rPr>
          <w:b/>
          <w:bCs/>
          <w:sz w:val="22"/>
          <w:szCs w:val="22"/>
        </w:rPr>
      </w:pPr>
    </w:p>
    <w:p w14:paraId="38AADC65" w14:textId="77777777" w:rsidR="00F70CFB" w:rsidRDefault="00F70CFB" w:rsidP="00F70CFB">
      <w:pPr>
        <w:rPr>
          <w:b/>
          <w:bCs/>
          <w:sz w:val="22"/>
          <w:szCs w:val="22"/>
        </w:rPr>
      </w:pPr>
    </w:p>
    <w:p w14:paraId="7571B960" w14:textId="2ADB8D90" w:rsidR="00F70CFB" w:rsidRDefault="00F70CFB" w:rsidP="00F70CF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art I: Bash Shell 1</w:t>
      </w:r>
      <w:r w:rsidRPr="00F70CFB">
        <w:rPr>
          <w:b/>
          <w:bCs/>
          <w:sz w:val="22"/>
          <w:szCs w:val="22"/>
          <w:vertAlign w:val="superscript"/>
        </w:rPr>
        <w:t>st</w:t>
      </w:r>
      <w:r>
        <w:rPr>
          <w:b/>
          <w:bCs/>
          <w:sz w:val="22"/>
          <w:szCs w:val="22"/>
        </w:rPr>
        <w:t xml:space="preserve"> Look:</w:t>
      </w:r>
    </w:p>
    <w:p w14:paraId="1C68EA6F" w14:textId="7FF6710C" w:rsidR="00F70CFB" w:rsidRDefault="00F70CFB" w:rsidP="00F70CFB">
      <w:pPr>
        <w:rPr>
          <w:b/>
          <w:bCs/>
          <w:sz w:val="22"/>
          <w:szCs w:val="22"/>
        </w:rPr>
      </w:pPr>
    </w:p>
    <w:p w14:paraId="3FE5FD0A" w14:textId="77777777" w:rsidR="00F70CFB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>First clear your terminal by entering “clear” command.</w:t>
      </w:r>
    </w:p>
    <w:p w14:paraId="75292D0A" w14:textId="77777777" w:rsidR="00F70CFB" w:rsidRDefault="00F70CFB" w:rsidP="00F70CFB">
      <w:pPr>
        <w:rPr>
          <w:sz w:val="22"/>
          <w:szCs w:val="22"/>
        </w:rPr>
      </w:pPr>
    </w:p>
    <w:p w14:paraId="47B1D29E" w14:textId="77777777" w:rsidR="00F70CFB" w:rsidRDefault="00F70CFB" w:rsidP="00F70CFB">
      <w:pPr>
        <w:jc w:val="center"/>
        <w:rPr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2484C7A2" wp14:editId="67CD2A45">
            <wp:extent cx="4572000" cy="137197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7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C627" w14:textId="77777777" w:rsidR="00F70CFB" w:rsidRPr="00207A61" w:rsidRDefault="00F70CFB" w:rsidP="00F70CFB">
      <w:pPr>
        <w:jc w:val="center"/>
        <w:rPr>
          <w:sz w:val="22"/>
          <w:szCs w:val="22"/>
        </w:rPr>
      </w:pPr>
    </w:p>
    <w:p w14:paraId="226375F9" w14:textId="77777777" w:rsidR="00F70CFB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Check whether in </w:t>
      </w:r>
      <w:r w:rsidRPr="00207A61">
        <w:rPr>
          <w:sz w:val="22"/>
          <w:szCs w:val="22"/>
        </w:rPr>
        <w:t>your home direc</w:t>
      </w:r>
      <w:r>
        <w:rPr>
          <w:sz w:val="22"/>
          <w:szCs w:val="22"/>
        </w:rPr>
        <w:t xml:space="preserve">tory, which you can find in a reserved environment </w:t>
      </w:r>
      <w:r w:rsidRPr="00207A61">
        <w:rPr>
          <w:sz w:val="22"/>
          <w:szCs w:val="22"/>
        </w:rPr>
        <w:t>variable $HOME</w:t>
      </w:r>
      <w:r>
        <w:rPr>
          <w:sz w:val="22"/>
          <w:szCs w:val="22"/>
        </w:rPr>
        <w:t xml:space="preserve">. </w:t>
      </w:r>
      <w:r w:rsidRPr="008F6F84">
        <w:rPr>
          <w:sz w:val="22"/>
          <w:szCs w:val="22"/>
        </w:rPr>
        <w:br/>
        <w:t xml:space="preserve">&gt;&gt;&gt; </w:t>
      </w:r>
      <w:r>
        <w:rPr>
          <w:sz w:val="22"/>
          <w:szCs w:val="22"/>
        </w:rPr>
        <w:t>echo $HOME</w:t>
      </w:r>
    </w:p>
    <w:p w14:paraId="5CB1A6F3" w14:textId="77777777" w:rsidR="00F70CFB" w:rsidRDefault="00F70CFB" w:rsidP="00F70CFB">
      <w:pPr>
        <w:rPr>
          <w:sz w:val="22"/>
          <w:szCs w:val="22"/>
        </w:rPr>
      </w:pPr>
    </w:p>
    <w:p w14:paraId="265E9BC9" w14:textId="6AFE31C5" w:rsidR="00F70CFB" w:rsidRDefault="00794BDC" w:rsidP="00F70CFB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4C83B9E" wp14:editId="0AC1DB6C">
            <wp:extent cx="5943600" cy="206756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B29E4" w14:textId="77777777" w:rsidR="00F70CFB" w:rsidRDefault="00F70CFB" w:rsidP="00F70CFB">
      <w:pPr>
        <w:rPr>
          <w:sz w:val="22"/>
          <w:szCs w:val="22"/>
        </w:rPr>
      </w:pPr>
    </w:p>
    <w:p w14:paraId="73D2C852" w14:textId="77777777" w:rsidR="00F70CFB" w:rsidRPr="008F6F84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>F</w:t>
      </w:r>
      <w:r w:rsidRPr="008F6F84">
        <w:rPr>
          <w:sz w:val="22"/>
          <w:szCs w:val="22"/>
        </w:rPr>
        <w:t xml:space="preserve">ind the current </w:t>
      </w:r>
      <w:r>
        <w:rPr>
          <w:sz w:val="22"/>
          <w:szCs w:val="22"/>
        </w:rPr>
        <w:t xml:space="preserve">working </w:t>
      </w:r>
      <w:r w:rsidRPr="008F6F84">
        <w:rPr>
          <w:sz w:val="22"/>
          <w:szCs w:val="22"/>
        </w:rPr>
        <w:t>directory with either the </w:t>
      </w:r>
      <w:proofErr w:type="spellStart"/>
      <w:r w:rsidRPr="008F6F84">
        <w:rPr>
          <w:sz w:val="22"/>
          <w:szCs w:val="22"/>
        </w:rPr>
        <w:t>pwd</w:t>
      </w:r>
      <w:proofErr w:type="spellEnd"/>
      <w:r w:rsidRPr="008F6F84">
        <w:rPr>
          <w:sz w:val="22"/>
          <w:szCs w:val="22"/>
        </w:rPr>
        <w:t> command or the PWD variable:</w:t>
      </w:r>
      <w:r>
        <w:rPr>
          <w:sz w:val="22"/>
          <w:szCs w:val="22"/>
        </w:rPr>
        <w:br/>
        <w:t>&gt;&gt;&gt;</w:t>
      </w:r>
      <w:proofErr w:type="spellStart"/>
      <w:r>
        <w:rPr>
          <w:sz w:val="22"/>
          <w:szCs w:val="22"/>
        </w:rPr>
        <w:t>pwd</w:t>
      </w:r>
      <w:proofErr w:type="spellEnd"/>
      <w:r>
        <w:rPr>
          <w:sz w:val="22"/>
          <w:szCs w:val="22"/>
        </w:rPr>
        <w:br/>
        <w:t>&gt;&gt;&gt;echo “$PWD”</w:t>
      </w:r>
      <w:r>
        <w:rPr>
          <w:sz w:val="22"/>
          <w:szCs w:val="22"/>
        </w:rPr>
        <w:br/>
      </w:r>
    </w:p>
    <w:p w14:paraId="4025D9A8" w14:textId="26C7CEFE" w:rsidR="00F70CFB" w:rsidRDefault="00F70CFB" w:rsidP="00794BDC">
      <w:pPr>
        <w:jc w:val="center"/>
        <w:rPr>
          <w:rFonts w:hint="eastAsia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36358746" wp14:editId="1A409C75">
            <wp:extent cx="5059680" cy="3159283"/>
            <wp:effectExtent l="0" t="0" r="762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933" cy="317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BCAF1" w14:textId="1EC171BD" w:rsidR="00F70CFB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lastRenderedPageBreak/>
        <w:t>Clear your current scree</w:t>
      </w:r>
      <w:r w:rsidR="003B7CEF">
        <w:rPr>
          <w:sz w:val="22"/>
          <w:szCs w:val="22"/>
        </w:rPr>
        <w:t>n</w:t>
      </w:r>
      <w:r>
        <w:rPr>
          <w:sz w:val="22"/>
          <w:szCs w:val="22"/>
        </w:rPr>
        <w:t>. Then, move to the root directory.</w:t>
      </w:r>
      <w:r>
        <w:rPr>
          <w:sz w:val="22"/>
          <w:szCs w:val="22"/>
        </w:rPr>
        <w:br/>
        <w:t>Whenever you need, clear your screen.</w:t>
      </w:r>
      <w:r>
        <w:rPr>
          <w:sz w:val="22"/>
          <w:szCs w:val="22"/>
        </w:rPr>
        <w:br/>
        <w:t>&gt;&gt;&gt;clear</w:t>
      </w:r>
    </w:p>
    <w:p w14:paraId="504528E9" w14:textId="77777777" w:rsidR="00F70CFB" w:rsidRDefault="00F70CFB" w:rsidP="00F70CFB">
      <w:pPr>
        <w:pStyle w:val="a5"/>
        <w:ind w:left="360"/>
        <w:rPr>
          <w:sz w:val="22"/>
          <w:szCs w:val="22"/>
        </w:rPr>
      </w:pPr>
      <w:r>
        <w:rPr>
          <w:sz w:val="22"/>
          <w:szCs w:val="22"/>
        </w:rPr>
        <w:t>&gt;&gt;&gt; cd /</w:t>
      </w:r>
      <w:r>
        <w:rPr>
          <w:sz w:val="22"/>
          <w:szCs w:val="22"/>
        </w:rPr>
        <w:br/>
        <w:t xml:space="preserve">&gt;&gt;&gt; </w:t>
      </w:r>
      <w:proofErr w:type="spellStart"/>
      <w:r>
        <w:rPr>
          <w:sz w:val="22"/>
          <w:szCs w:val="22"/>
        </w:rPr>
        <w:t>pwd</w:t>
      </w:r>
      <w:proofErr w:type="spellEnd"/>
    </w:p>
    <w:p w14:paraId="083F56AD" w14:textId="77777777" w:rsidR="00F70CFB" w:rsidRDefault="00F70CFB" w:rsidP="00F70CFB">
      <w:pPr>
        <w:rPr>
          <w:sz w:val="22"/>
          <w:szCs w:val="22"/>
        </w:rPr>
      </w:pPr>
    </w:p>
    <w:p w14:paraId="00ECF122" w14:textId="77777777" w:rsidR="00F70CFB" w:rsidRDefault="00F70CFB" w:rsidP="00F70CFB">
      <w:pPr>
        <w:jc w:val="center"/>
        <w:rPr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36BAD360" wp14:editId="690609CC">
            <wp:extent cx="4814487" cy="3670452"/>
            <wp:effectExtent l="0" t="0" r="5715" b="6350"/>
            <wp:docPr id="1892995331" name="Picture 1892995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95331" name="Picture 189299533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172" cy="3688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675E" w14:textId="77777777" w:rsidR="00F70CFB" w:rsidRPr="008F6F84" w:rsidRDefault="00F70CFB" w:rsidP="00F70CFB">
      <w:pPr>
        <w:rPr>
          <w:sz w:val="22"/>
          <w:szCs w:val="22"/>
        </w:rPr>
      </w:pPr>
    </w:p>
    <w:p w14:paraId="0DE9359A" w14:textId="77777777" w:rsidR="00F70CFB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>Move to your home directory back.</w:t>
      </w:r>
      <w:r>
        <w:rPr>
          <w:sz w:val="22"/>
          <w:szCs w:val="22"/>
        </w:rPr>
        <w:br/>
        <w:t>&gt;&gt;&gt;cd</w:t>
      </w:r>
      <w:r>
        <w:rPr>
          <w:sz w:val="22"/>
          <w:szCs w:val="22"/>
        </w:rPr>
        <w:br/>
        <w:t>&gt;&gt;&gt;</w:t>
      </w:r>
      <w:proofErr w:type="spellStart"/>
      <w:r>
        <w:rPr>
          <w:sz w:val="22"/>
          <w:szCs w:val="22"/>
        </w:rPr>
        <w:t>pwd</w:t>
      </w:r>
      <w:proofErr w:type="spellEnd"/>
      <w:r>
        <w:rPr>
          <w:sz w:val="22"/>
          <w:szCs w:val="22"/>
        </w:rPr>
        <w:br/>
      </w:r>
    </w:p>
    <w:p w14:paraId="46BA199E" w14:textId="77777777" w:rsidR="00F70CFB" w:rsidRDefault="00F70CFB" w:rsidP="00F70CFB">
      <w:pPr>
        <w:jc w:val="center"/>
        <w:rPr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52DBD01C" wp14:editId="602D0573">
            <wp:extent cx="5275580" cy="1568416"/>
            <wp:effectExtent l="0" t="0" r="1270" b="0"/>
            <wp:docPr id="1892995332" name="Picture 1892995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95332" name="Picture 18929953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059" cy="157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9B39" w14:textId="77777777" w:rsidR="00F70CFB" w:rsidRPr="008F6F84" w:rsidRDefault="00F70CFB" w:rsidP="00F70CFB">
      <w:pPr>
        <w:rPr>
          <w:sz w:val="22"/>
          <w:szCs w:val="22"/>
        </w:rPr>
      </w:pPr>
    </w:p>
    <w:p w14:paraId="76D0D38A" w14:textId="77777777" w:rsidR="00F70CFB" w:rsidRPr="008F6F84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>Check your bash version.</w:t>
      </w:r>
      <w:r>
        <w:rPr>
          <w:sz w:val="22"/>
          <w:szCs w:val="22"/>
        </w:rPr>
        <w:br/>
        <w:t>&gt;&gt;&gt;bash --version</w:t>
      </w:r>
    </w:p>
    <w:p w14:paraId="44503C76" w14:textId="77777777" w:rsidR="00F70CFB" w:rsidRDefault="00F70CFB" w:rsidP="00F70CFB">
      <w:pPr>
        <w:pStyle w:val="a5"/>
        <w:ind w:left="360"/>
        <w:rPr>
          <w:sz w:val="22"/>
          <w:szCs w:val="22"/>
        </w:rPr>
      </w:pPr>
    </w:p>
    <w:p w14:paraId="552C40ED" w14:textId="77777777" w:rsidR="00F70CFB" w:rsidRDefault="00F70CFB" w:rsidP="00F70CFB">
      <w:pPr>
        <w:jc w:val="center"/>
        <w:rPr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7E04DE14" wp14:editId="7DED656A">
            <wp:extent cx="4572000" cy="1029619"/>
            <wp:effectExtent l="0" t="0" r="0" b="0"/>
            <wp:docPr id="1892995334" name="Picture 1892995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95334" name="Picture 189299533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2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9792" w14:textId="77777777" w:rsidR="00F70CFB" w:rsidRDefault="00F70CFB" w:rsidP="00F70CFB">
      <w:pPr>
        <w:jc w:val="center"/>
        <w:rPr>
          <w:sz w:val="22"/>
          <w:szCs w:val="22"/>
        </w:rPr>
      </w:pPr>
    </w:p>
    <w:p w14:paraId="739A7CD9" w14:textId="77777777" w:rsidR="00F70CFB" w:rsidRDefault="00F70CFB" w:rsidP="00F70CFB">
      <w:pPr>
        <w:jc w:val="center"/>
        <w:rPr>
          <w:sz w:val="22"/>
          <w:szCs w:val="22"/>
        </w:rPr>
      </w:pPr>
    </w:p>
    <w:p w14:paraId="08B4959C" w14:textId="77777777" w:rsidR="00F70CFB" w:rsidRDefault="00F70CFB" w:rsidP="00F70CFB">
      <w:pPr>
        <w:pStyle w:val="a5"/>
        <w:numPr>
          <w:ilvl w:val="0"/>
          <w:numId w:val="40"/>
        </w:numPr>
        <w:ind w:left="360"/>
        <w:rPr>
          <w:sz w:val="22"/>
          <w:szCs w:val="22"/>
        </w:rPr>
      </w:pPr>
      <w:r>
        <w:rPr>
          <w:sz w:val="22"/>
          <w:szCs w:val="22"/>
        </w:rPr>
        <w:t>Write a Bash shell program that display “Hello, World!”</w:t>
      </w:r>
      <w:r>
        <w:rPr>
          <w:sz w:val="22"/>
          <w:szCs w:val="22"/>
        </w:rPr>
        <w:br/>
        <w:t>&gt;&gt;&gt;echo Hello, World!</w:t>
      </w:r>
    </w:p>
    <w:p w14:paraId="12DC300E" w14:textId="77777777" w:rsidR="00F70CFB" w:rsidRDefault="00F70CFB" w:rsidP="00F70CFB">
      <w:pPr>
        <w:rPr>
          <w:sz w:val="22"/>
          <w:szCs w:val="22"/>
        </w:rPr>
      </w:pPr>
    </w:p>
    <w:p w14:paraId="242C4D46" w14:textId="77777777" w:rsidR="00F70CFB" w:rsidRDefault="00F70CFB" w:rsidP="00F70CFB">
      <w:pPr>
        <w:jc w:val="center"/>
        <w:rPr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7BCE5AEC" wp14:editId="200FF156">
            <wp:extent cx="5229119" cy="889000"/>
            <wp:effectExtent l="0" t="0" r="0" b="6350"/>
            <wp:docPr id="1892995341" name="Picture 1892995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95341" name="Picture 189299534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2271" cy="89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D3525" w14:textId="77777777" w:rsidR="00F70CFB" w:rsidRDefault="00F70CFB" w:rsidP="00F70CFB">
      <w:pPr>
        <w:jc w:val="center"/>
        <w:rPr>
          <w:sz w:val="22"/>
          <w:szCs w:val="22"/>
        </w:rPr>
      </w:pPr>
    </w:p>
    <w:p w14:paraId="2C5BD990" w14:textId="77777777" w:rsidR="00F70CFB" w:rsidRPr="00E9010F" w:rsidRDefault="00F70CFB" w:rsidP="00F70CFB">
      <w:pPr>
        <w:rPr>
          <w:b/>
          <w:sz w:val="22"/>
          <w:szCs w:val="22"/>
        </w:rPr>
      </w:pPr>
    </w:p>
    <w:p w14:paraId="30E3C2CC" w14:textId="784AF120" w:rsidR="002B2142" w:rsidRDefault="002B2142" w:rsidP="002B2142">
      <w:pPr>
        <w:rPr>
          <w:rFonts w:hint="eastAsia"/>
        </w:rPr>
      </w:pPr>
    </w:p>
    <w:p w14:paraId="6E11498A" w14:textId="283F2926" w:rsidR="002B2142" w:rsidRDefault="002B2142" w:rsidP="002B2142"/>
    <w:p w14:paraId="7E1EF822" w14:textId="6DAB3D82" w:rsidR="002B2142" w:rsidRPr="00E9010F" w:rsidRDefault="00C90911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Part II:  </w:t>
      </w:r>
      <w:r w:rsidR="19A0C782">
        <w:rPr>
          <w:b/>
          <w:bCs/>
          <w:sz w:val="22"/>
          <w:szCs w:val="22"/>
        </w:rPr>
        <w:t>Creati</w:t>
      </w:r>
      <w:r w:rsidR="79B9440B">
        <w:rPr>
          <w:b/>
          <w:bCs/>
          <w:sz w:val="22"/>
          <w:szCs w:val="22"/>
        </w:rPr>
        <w:t>ng, saving, and running the</w:t>
      </w:r>
      <w:r w:rsidR="19A0C782">
        <w:rPr>
          <w:b/>
          <w:bCs/>
          <w:sz w:val="22"/>
          <w:szCs w:val="22"/>
        </w:rPr>
        <w:t xml:space="preserve"> first Bash Script</w:t>
      </w:r>
    </w:p>
    <w:p w14:paraId="142810AF" w14:textId="321B7352" w:rsidR="006213C2" w:rsidRDefault="006213C2" w:rsidP="002B2142">
      <w:pPr>
        <w:pStyle w:val="a5"/>
        <w:numPr>
          <w:ilvl w:val="0"/>
          <w:numId w:val="3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your first script file by typing </w:t>
      </w:r>
      <w:r w:rsidR="2C40621A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follow</w:t>
      </w:r>
      <w:r w:rsidR="2C40621A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2763AC50">
        <w:rPr>
          <w:color w:val="000000" w:themeColor="text1"/>
          <w:sz w:val="22"/>
          <w:szCs w:val="22"/>
        </w:rPr>
        <w:t xml:space="preserve"> in the console command line</w:t>
      </w:r>
      <w:r>
        <w:rPr>
          <w:color w:val="000000" w:themeColor="text1"/>
          <w:sz w:val="22"/>
          <w:szCs w:val="22"/>
        </w:rPr>
        <w:t>:</w:t>
      </w:r>
    </w:p>
    <w:p w14:paraId="3220B7AD" w14:textId="19C31464" w:rsidR="006213C2" w:rsidRDefault="006213C2" w:rsidP="006213C2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echo</w:t>
      </w:r>
      <w:proofErr w:type="spellEnd"/>
      <w:r>
        <w:rPr>
          <w:color w:val="000000" w:themeColor="text1"/>
          <w:sz w:val="22"/>
          <w:szCs w:val="22"/>
        </w:rPr>
        <w:t xml:space="preserve"> Hello World! &gt; HelloWorld.sh</w:t>
      </w:r>
    </w:p>
    <w:p w14:paraId="2E66DC89" w14:textId="5FAAD217" w:rsidR="00A02B11" w:rsidRDefault="6C8EEABB" w:rsidP="00A02B11">
      <w:pPr>
        <w:pStyle w:val="a5"/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Note</w:t>
      </w:r>
      <w:r w:rsidR="5C548043" w:rsidRPr="00E9010F">
        <w:rPr>
          <w:color w:val="000000" w:themeColor="text1"/>
          <w:sz w:val="22"/>
          <w:szCs w:val="22"/>
        </w:rPr>
        <w:t xml:space="preserve">: </w:t>
      </w:r>
      <w:r w:rsidR="008B08B8">
        <w:rPr>
          <w:noProof/>
          <w:color w:val="000000" w:themeColor="text1"/>
          <w:sz w:val="22"/>
          <w:szCs w:val="22"/>
        </w:rPr>
        <w:drawing>
          <wp:inline distT="0" distB="0" distL="0" distR="0" wp14:anchorId="374AAB07" wp14:editId="42AAFA1A">
            <wp:extent cx="5644641" cy="6667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7082" cy="66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F3CC" w14:textId="77777777" w:rsidR="00A02B11" w:rsidRDefault="00A02B11" w:rsidP="00A02B1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We are using the &gt; to send the output of echo command to a file called HelloWorld.sh</w:t>
      </w:r>
    </w:p>
    <w:p w14:paraId="6E05C02F" w14:textId="070C5B8A" w:rsidR="006213C2" w:rsidRPr="006200A3" w:rsidRDefault="008B08B8" w:rsidP="006200A3">
      <w:pPr>
        <w:rPr>
          <w:color w:val="000000" w:themeColor="text1"/>
          <w:sz w:val="22"/>
          <w:szCs w:val="22"/>
        </w:rPr>
      </w:pPr>
      <w:r>
        <w:rPr>
          <w:noProof/>
          <w:color w:val="000000" w:themeColor="text1"/>
          <w:sz w:val="22"/>
          <w:szCs w:val="22"/>
        </w:rPr>
        <w:drawing>
          <wp:inline distT="0" distB="0" distL="0" distR="0" wp14:anchorId="00206393" wp14:editId="6D872665">
            <wp:extent cx="5264150" cy="1866288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771" cy="187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B802" w14:textId="11158BCA" w:rsidR="002B2142" w:rsidRPr="006213C2" w:rsidRDefault="006213C2" w:rsidP="002B2142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Run the script file by typing follow command:</w:t>
      </w:r>
    </w:p>
    <w:p w14:paraId="4466AED8" w14:textId="08E58CDB" w:rsidR="006213C2" w:rsidRPr="006200A3" w:rsidRDefault="006213C2" w:rsidP="006200A3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HelloWorld.sh</w:t>
      </w:r>
      <w:r w:rsidR="001A1D40" w:rsidRPr="001A1D40">
        <w:rPr>
          <w:noProof/>
        </w:rPr>
        <w:t xml:space="preserve"> </w:t>
      </w:r>
    </w:p>
    <w:p w14:paraId="740E4AB9" w14:textId="42114DC4" w:rsidR="006213C2" w:rsidRPr="002B2142" w:rsidRDefault="008B08B8" w:rsidP="006213C2">
      <w:pPr>
        <w:pStyle w:val="a5"/>
        <w:ind w:left="360"/>
      </w:pPr>
      <w:r>
        <w:rPr>
          <w:noProof/>
        </w:rPr>
        <w:drawing>
          <wp:inline distT="0" distB="0" distL="0" distR="0" wp14:anchorId="2CE12D40" wp14:editId="50317D82">
            <wp:extent cx="4724643" cy="59693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59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5CF96" w14:textId="1DC73D8D" w:rsidR="002B2142" w:rsidRPr="003C176C" w:rsidRDefault="003C176C" w:rsidP="6EB73F84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Add your directory to the path:</w:t>
      </w:r>
      <w:r w:rsidR="48906270">
        <w:rPr>
          <w:color w:val="000000" w:themeColor="text1"/>
          <w:sz w:val="22"/>
          <w:szCs w:val="22"/>
        </w:rPr>
        <w:t xml:space="preserve"> </w:t>
      </w:r>
    </w:p>
    <w:p w14:paraId="55624322" w14:textId="556207CD" w:rsidR="003C176C" w:rsidRDefault="003C176C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xport PATH=$</w:t>
      </w:r>
      <w:proofErr w:type="gramStart"/>
      <w:r>
        <w:rPr>
          <w:color w:val="000000" w:themeColor="text1"/>
          <w:sz w:val="22"/>
          <w:szCs w:val="22"/>
        </w:rPr>
        <w:t>PATH:~</w:t>
      </w:r>
      <w:proofErr w:type="gramEnd"/>
      <w:r>
        <w:rPr>
          <w:color w:val="000000" w:themeColor="text1"/>
          <w:sz w:val="22"/>
          <w:szCs w:val="22"/>
        </w:rPr>
        <w:t>/</w:t>
      </w:r>
    </w:p>
    <w:p w14:paraId="2EB51C5E" w14:textId="05FABF11" w:rsidR="003C176C" w:rsidRPr="006200A3" w:rsidRDefault="00F25706" w:rsidP="006200A3">
      <w:pPr>
        <w:rPr>
          <w:color w:val="000000" w:themeColor="text1"/>
          <w:sz w:val="22"/>
          <w:szCs w:val="22"/>
        </w:rPr>
      </w:pPr>
      <w:r w:rsidRPr="00F25706">
        <w:rPr>
          <w:noProof/>
        </w:rPr>
        <w:lastRenderedPageBreak/>
        <w:t xml:space="preserve"> </w:t>
      </w:r>
      <w:r w:rsidR="008B08B8">
        <w:rPr>
          <w:noProof/>
          <w:color w:val="000000" w:themeColor="text1"/>
          <w:sz w:val="22"/>
          <w:szCs w:val="22"/>
        </w:rPr>
        <w:drawing>
          <wp:inline distT="0" distB="0" distL="0" distR="0" wp14:anchorId="7F80A32C" wp14:editId="32AD5570">
            <wp:extent cx="5060828" cy="1028700"/>
            <wp:effectExtent l="0" t="0" r="698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684" cy="1030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9836F" w14:textId="4A6FD0D8" w:rsidR="002B2142" w:rsidRPr="003C176C" w:rsidRDefault="003C176C" w:rsidP="1545E5E6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Give the execution permission to you</w:t>
      </w:r>
      <w:r w:rsidR="1545E5E6">
        <w:rPr>
          <w:color w:val="000000" w:themeColor="text1"/>
          <w:sz w:val="22"/>
          <w:szCs w:val="22"/>
        </w:rPr>
        <w:t xml:space="preserve">r </w:t>
      </w:r>
      <w:r>
        <w:rPr>
          <w:color w:val="000000" w:themeColor="text1"/>
          <w:sz w:val="22"/>
          <w:szCs w:val="22"/>
        </w:rPr>
        <w:t>file:</w:t>
      </w:r>
    </w:p>
    <w:p w14:paraId="477696FC" w14:textId="38739FE1" w:rsidR="003C176C" w:rsidRDefault="003C176C" w:rsidP="003C176C">
      <w:pPr>
        <w:ind w:left="360"/>
      </w:pPr>
      <w:r>
        <w:t xml:space="preserve">&gt;&gt;&gt; </w:t>
      </w:r>
      <w:proofErr w:type="spellStart"/>
      <w:r>
        <w:t>chmod</w:t>
      </w:r>
      <w:proofErr w:type="spellEnd"/>
      <w:r>
        <w:t xml:space="preserve"> +x HelloWorld.sh</w:t>
      </w:r>
    </w:p>
    <w:p w14:paraId="405A4216" w14:textId="517F5228" w:rsidR="003C176C" w:rsidRPr="002B2142" w:rsidRDefault="008B08B8" w:rsidP="003C176C">
      <w:r>
        <w:rPr>
          <w:noProof/>
        </w:rPr>
        <w:drawing>
          <wp:inline distT="0" distB="0" distL="0" distR="0" wp14:anchorId="1C7FB302" wp14:editId="2B0ABD3A">
            <wp:extent cx="5730240" cy="9144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61" cy="91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70D73" w14:textId="33A5749B" w:rsidR="002B2142" w:rsidRPr="003C176C" w:rsidRDefault="003C176C" w:rsidP="1545E5E6">
      <w:pPr>
        <w:pStyle w:val="a5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Now we can execute the file without typ</w:t>
      </w:r>
      <w:r w:rsidR="130B8162">
        <w:rPr>
          <w:color w:val="000000" w:themeColor="text1"/>
          <w:sz w:val="22"/>
          <w:szCs w:val="22"/>
        </w:rPr>
        <w:t xml:space="preserve">ing </w:t>
      </w:r>
      <w:r>
        <w:rPr>
          <w:color w:val="000000" w:themeColor="text1"/>
          <w:sz w:val="22"/>
          <w:szCs w:val="22"/>
        </w:rPr>
        <w:t>the bash command:</w:t>
      </w:r>
    </w:p>
    <w:p w14:paraId="68EE64C8" w14:textId="147DF149" w:rsidR="003C176C" w:rsidRDefault="003C176C" w:rsidP="003C176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6200A3">
        <w:rPr>
          <w:color w:val="000000" w:themeColor="text1"/>
          <w:sz w:val="22"/>
          <w:szCs w:val="22"/>
        </w:rPr>
        <w:t>./</w:t>
      </w:r>
      <w:r>
        <w:rPr>
          <w:color w:val="000000" w:themeColor="text1"/>
          <w:sz w:val="22"/>
          <w:szCs w:val="22"/>
        </w:rPr>
        <w:t>HelloWorld.sh</w:t>
      </w:r>
    </w:p>
    <w:p w14:paraId="4E39E329" w14:textId="6743260A" w:rsidR="00BE1CCE" w:rsidRDefault="00BE1CCE" w:rsidP="002B2142"/>
    <w:p w14:paraId="286DC2F8" w14:textId="77777777" w:rsidR="006200A3" w:rsidRDefault="006200A3" w:rsidP="00BE1CCE">
      <w:pPr>
        <w:rPr>
          <w:b/>
          <w:bCs/>
          <w:sz w:val="22"/>
          <w:szCs w:val="22"/>
        </w:rPr>
      </w:pPr>
    </w:p>
    <w:p w14:paraId="3FAF59C3" w14:textId="3F968DC2" w:rsidR="006200A3" w:rsidRDefault="008B08B8" w:rsidP="00BE1CCE">
      <w:pPr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0DC92505" wp14:editId="40D3FD72">
            <wp:extent cx="5880402" cy="1168460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0402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0EDD4" w14:textId="77777777" w:rsidR="006200A3" w:rsidRDefault="006200A3" w:rsidP="00BE1CCE">
      <w:pPr>
        <w:rPr>
          <w:b/>
          <w:bCs/>
          <w:sz w:val="22"/>
          <w:szCs w:val="22"/>
        </w:rPr>
      </w:pPr>
    </w:p>
    <w:p w14:paraId="0FEFDDA2" w14:textId="77777777" w:rsidR="006200A3" w:rsidRDefault="006200A3" w:rsidP="00BE1CCE">
      <w:pPr>
        <w:rPr>
          <w:b/>
          <w:bCs/>
          <w:sz w:val="22"/>
          <w:szCs w:val="22"/>
        </w:rPr>
      </w:pPr>
    </w:p>
    <w:p w14:paraId="14E78D31" w14:textId="77777777" w:rsidR="006200A3" w:rsidRDefault="006200A3" w:rsidP="00BE1CCE">
      <w:pPr>
        <w:rPr>
          <w:rFonts w:hint="eastAsia"/>
          <w:b/>
          <w:bCs/>
          <w:sz w:val="22"/>
          <w:szCs w:val="22"/>
        </w:rPr>
      </w:pPr>
    </w:p>
    <w:p w14:paraId="25C619C8" w14:textId="7985CAF4" w:rsidR="00BE1CCE" w:rsidRPr="00AA6023" w:rsidRDefault="0040786C" w:rsidP="00BE1CCE">
      <w:p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Part III: </w:t>
      </w:r>
      <w:r w:rsidR="00953ADD">
        <w:rPr>
          <w:b/>
          <w:bCs/>
          <w:sz w:val="22"/>
          <w:szCs w:val="22"/>
        </w:rPr>
        <w:t>Use nano to edit the file</w:t>
      </w:r>
    </w:p>
    <w:p w14:paraId="3BD7D404" w14:textId="7C807CE1" w:rsidR="00BE1CCE" w:rsidRDefault="00953ADD" w:rsidP="00BE1CCE">
      <w:pPr>
        <w:pStyle w:val="a5"/>
        <w:numPr>
          <w:ilvl w:val="0"/>
          <w:numId w:val="38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130B8162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file with the nano editor:</w:t>
      </w:r>
    </w:p>
    <w:p w14:paraId="36BD3BEE" w14:textId="5A4D3D3D" w:rsidR="00953ADD" w:rsidRDefault="00953ADD" w:rsidP="00953ADD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HelloWorld2.sh</w:t>
      </w:r>
    </w:p>
    <w:p w14:paraId="60332247" w14:textId="5416F5AC" w:rsidR="00953ADD" w:rsidRPr="00800A5A" w:rsidRDefault="00953ADD" w:rsidP="0044453A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 w:rsidRPr="00953ADD">
        <w:rPr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166FEFA5" wp14:editId="613FEE50">
            <wp:extent cx="3514429" cy="2527107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691" cy="254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49C7" w14:textId="77777777" w:rsidR="0044453A" w:rsidRPr="009C096F" w:rsidRDefault="0044453A" w:rsidP="00E9010F">
      <w:pPr>
        <w:pStyle w:val="a5"/>
        <w:ind w:left="360"/>
        <w:jc w:val="center"/>
        <w:rPr>
          <w:color w:val="000000" w:themeColor="text1"/>
          <w:sz w:val="22"/>
          <w:szCs w:val="22"/>
        </w:rPr>
      </w:pPr>
    </w:p>
    <w:p w14:paraId="0FDBB15C" w14:textId="7FE3FC00" w:rsidR="00953ADD" w:rsidRDefault="00C17B90" w:rsidP="00953ADD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You should see an editor </w:t>
      </w:r>
      <w:r w:rsidR="00971CAA">
        <w:rPr>
          <w:color w:val="000000" w:themeColor="text1"/>
          <w:sz w:val="22"/>
          <w:szCs w:val="22"/>
        </w:rPr>
        <w:t>User Interface (</w:t>
      </w:r>
      <w:r>
        <w:rPr>
          <w:color w:val="000000" w:themeColor="text1"/>
          <w:sz w:val="22"/>
          <w:szCs w:val="22"/>
        </w:rPr>
        <w:t>UI</w:t>
      </w:r>
      <w:r w:rsidR="00971CAA">
        <w:rPr>
          <w:color w:val="000000" w:themeColor="text1"/>
          <w:sz w:val="22"/>
          <w:szCs w:val="22"/>
        </w:rPr>
        <w:t>)</w:t>
      </w:r>
      <w:r>
        <w:rPr>
          <w:color w:val="000000" w:themeColor="text1"/>
          <w:sz w:val="22"/>
          <w:szCs w:val="22"/>
        </w:rPr>
        <w:t xml:space="preserve"> like this</w:t>
      </w:r>
    </w:p>
    <w:p w14:paraId="17751CC4" w14:textId="77777777" w:rsidR="00953ADD" w:rsidRDefault="00953ADD" w:rsidP="00953ADD">
      <w:pPr>
        <w:pStyle w:val="a5"/>
        <w:ind w:left="360"/>
        <w:rPr>
          <w:color w:val="000000" w:themeColor="text1"/>
          <w:sz w:val="22"/>
          <w:szCs w:val="22"/>
        </w:rPr>
      </w:pPr>
    </w:p>
    <w:p w14:paraId="61ED666E" w14:textId="3FD4A9E0" w:rsidR="00BE1CCE" w:rsidRPr="0044453A" w:rsidRDefault="00C17B90" w:rsidP="00BE1CCE">
      <w:pPr>
        <w:pStyle w:val="a5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lastRenderedPageBreak/>
        <w:t>Type the follow</w:t>
      </w:r>
      <w:r w:rsidR="160E1754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in the editor:</w:t>
      </w:r>
    </w:p>
    <w:p w14:paraId="2D04CBF5" w14:textId="77777777" w:rsidR="0044453A" w:rsidRPr="00C17B90" w:rsidRDefault="0044453A" w:rsidP="00E9010F"/>
    <w:p w14:paraId="5E0748EF" w14:textId="567FDF48" w:rsidR="00C17B90" w:rsidRDefault="00004E82" w:rsidP="0044453A">
      <w:pPr>
        <w:pStyle w:val="a5"/>
        <w:ind w:left="360"/>
        <w:jc w:val="center"/>
      </w:pPr>
      <w:r w:rsidRPr="00004E82">
        <w:rPr>
          <w:noProof/>
          <w:lang w:eastAsia="ko-KR"/>
        </w:rPr>
        <w:drawing>
          <wp:inline distT="0" distB="0" distL="0" distR="0" wp14:anchorId="2E356346" wp14:editId="77020FCE">
            <wp:extent cx="3657600" cy="1051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F8D75" w14:textId="77777777" w:rsidR="0044453A" w:rsidRDefault="0044453A" w:rsidP="00E9010F">
      <w:pPr>
        <w:pStyle w:val="a5"/>
        <w:ind w:left="360"/>
        <w:jc w:val="center"/>
      </w:pPr>
    </w:p>
    <w:p w14:paraId="41C0C35A" w14:textId="00AF3447" w:rsidR="00A859C1" w:rsidRDefault="00A859C1" w:rsidP="00C17B90">
      <w:pPr>
        <w:pStyle w:val="a5"/>
        <w:ind w:left="360"/>
      </w:pPr>
      <w:r>
        <w:t xml:space="preserve">The first line is a shebang, which </w:t>
      </w:r>
      <w:r w:rsidRPr="00A859C1">
        <w:t>tells the shell what program to interpret the script with, when executed.</w:t>
      </w:r>
      <w:r>
        <w:t xml:space="preserve"> </w:t>
      </w:r>
      <w:r w:rsidRPr="00A859C1">
        <w:t xml:space="preserve">In </w:t>
      </w:r>
      <w:r>
        <w:t>this</w:t>
      </w:r>
      <w:r w:rsidRPr="00A859C1">
        <w:t xml:space="preserve"> example, the script is to be interpreted and run by the bash shell.</w:t>
      </w:r>
    </w:p>
    <w:p w14:paraId="5C752623" w14:textId="77777777" w:rsidR="005721A9" w:rsidRDefault="005721A9" w:rsidP="00C17B90">
      <w:pPr>
        <w:pStyle w:val="a5"/>
        <w:ind w:left="360"/>
      </w:pPr>
    </w:p>
    <w:p w14:paraId="46BC64B9" w14:textId="69E81F32" w:rsidR="00157D44" w:rsidRDefault="005721A9" w:rsidP="00C17B90">
      <w:pPr>
        <w:pStyle w:val="a5"/>
        <w:ind w:left="360"/>
      </w:pPr>
      <w:r>
        <w:t>For the second line, t</w:t>
      </w:r>
      <w:r w:rsidR="00157D44">
        <w:t>he first part “%s\n” define how to print the text (%s means printing as string. \n means print a line break after the text)</w:t>
      </w:r>
    </w:p>
    <w:p w14:paraId="32D0B178" w14:textId="28570C2B" w:rsidR="00157D44" w:rsidRDefault="00157D44" w:rsidP="00C17B90">
      <w:pPr>
        <w:pStyle w:val="a5"/>
        <w:ind w:left="360"/>
      </w:pPr>
      <w:r>
        <w:t xml:space="preserve">The second part is the actual text </w:t>
      </w:r>
      <w:r w:rsidR="06883183">
        <w:t>that</w:t>
      </w:r>
      <w:r w:rsidR="5B00ED00" w:rsidRPr="06883183">
        <w:t xml:space="preserve"> </w:t>
      </w:r>
      <w:r>
        <w:t>we want to print.</w:t>
      </w:r>
    </w:p>
    <w:p w14:paraId="14781A2B" w14:textId="0901B408" w:rsidR="00DE0429" w:rsidRPr="00DE0429" w:rsidRDefault="00157D44" w:rsidP="00DE0429">
      <w:pPr>
        <w:pStyle w:val="a5"/>
        <w:ind w:left="360"/>
      </w:pPr>
      <w:r>
        <w:t xml:space="preserve">More format </w:t>
      </w:r>
      <w:r w:rsidR="00D93521">
        <w:t xml:space="preserve">information </w:t>
      </w:r>
      <w:r w:rsidR="00DE0429">
        <w:t xml:space="preserve">can be found from </w:t>
      </w:r>
      <w:hyperlink r:id="rId28" w:history="1">
        <w:r w:rsidR="00DE0429" w:rsidRPr="00DE0429">
          <w:rPr>
            <w:rStyle w:val="ac"/>
          </w:rPr>
          <w:t>https://wiki-dev.bash-hackers.org/commands/builtin/printf</w:t>
        </w:r>
      </w:hyperlink>
    </w:p>
    <w:p w14:paraId="56D2AA66" w14:textId="439EC30E" w:rsidR="00157D44" w:rsidRDefault="008B08B8" w:rsidP="00C17B90">
      <w:pPr>
        <w:pStyle w:val="a5"/>
        <w:ind w:left="360"/>
      </w:pPr>
      <w:r>
        <w:rPr>
          <w:noProof/>
        </w:rPr>
        <w:drawing>
          <wp:inline distT="0" distB="0" distL="0" distR="0" wp14:anchorId="3CADC607" wp14:editId="3A915F1C">
            <wp:extent cx="6133235" cy="4559300"/>
            <wp:effectExtent l="0" t="0" r="127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4700" cy="457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87BB1" w14:textId="77777777" w:rsidR="00C17B90" w:rsidRPr="002B2142" w:rsidRDefault="00C17B90" w:rsidP="00C17B90">
      <w:pPr>
        <w:pStyle w:val="a5"/>
        <w:ind w:left="360"/>
      </w:pPr>
    </w:p>
    <w:p w14:paraId="6B7F8704" w14:textId="035C8BC1" w:rsidR="00BE1CCE" w:rsidRPr="0044453A" w:rsidRDefault="00C17B90" w:rsidP="00BE1CCE">
      <w:pPr>
        <w:pStyle w:val="a5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Hit the control + x key to quit the editor. You will see as below:</w:t>
      </w:r>
    </w:p>
    <w:p w14:paraId="31F149CD" w14:textId="77777777" w:rsidR="0044453A" w:rsidRPr="00C17B90" w:rsidRDefault="0044453A" w:rsidP="00E9010F">
      <w:pPr>
        <w:pStyle w:val="a5"/>
        <w:ind w:left="360"/>
      </w:pPr>
    </w:p>
    <w:p w14:paraId="106A2A48" w14:textId="14AD9C9D" w:rsidR="00C17B90" w:rsidRDefault="00C17B90" w:rsidP="00E9010F">
      <w:pPr>
        <w:ind w:left="360"/>
        <w:jc w:val="center"/>
      </w:pPr>
      <w:r w:rsidRPr="00C17B90">
        <w:rPr>
          <w:noProof/>
          <w:lang w:eastAsia="ko-KR"/>
        </w:rPr>
        <w:lastRenderedPageBreak/>
        <w:drawing>
          <wp:inline distT="0" distB="0" distL="0" distR="0" wp14:anchorId="6F20ED5F" wp14:editId="76523F9C">
            <wp:extent cx="4572000" cy="5943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0854E" w14:textId="77777777" w:rsidR="0044453A" w:rsidRDefault="0044453A" w:rsidP="00C17B90">
      <w:pPr>
        <w:ind w:left="360"/>
      </w:pPr>
    </w:p>
    <w:p w14:paraId="635DEC0E" w14:textId="22242525" w:rsidR="00C17B90" w:rsidRDefault="00C17B90" w:rsidP="00C17B90">
      <w:pPr>
        <w:ind w:left="360"/>
      </w:pPr>
      <w:r>
        <w:t>Then hit y key to confirm. The follow</w:t>
      </w:r>
      <w:r w:rsidR="0074358A">
        <w:t>ing</w:t>
      </w:r>
      <w:r>
        <w:t xml:space="preserve"> message will </w:t>
      </w:r>
      <w:r w:rsidR="44947D3E">
        <w:t>app</w:t>
      </w:r>
      <w:r w:rsidR="5B00ED00">
        <w:t xml:space="preserve">ear </w:t>
      </w:r>
      <w:r w:rsidR="44947D3E">
        <w:t xml:space="preserve">as </w:t>
      </w:r>
      <w:r w:rsidR="5B00ED00">
        <w:t xml:space="preserve">shown </w:t>
      </w:r>
      <w:r>
        <w:t>below:</w:t>
      </w:r>
    </w:p>
    <w:p w14:paraId="7865F3EF" w14:textId="77777777" w:rsidR="0044453A" w:rsidRDefault="0044453A" w:rsidP="00C17B90">
      <w:pPr>
        <w:ind w:left="360"/>
      </w:pPr>
    </w:p>
    <w:p w14:paraId="29D38B19" w14:textId="0858FB02" w:rsidR="00C17B90" w:rsidRDefault="00C17B90" w:rsidP="0044453A">
      <w:pPr>
        <w:ind w:left="360"/>
        <w:jc w:val="center"/>
      </w:pPr>
      <w:r w:rsidRPr="00C17B90">
        <w:rPr>
          <w:noProof/>
          <w:lang w:eastAsia="ko-KR"/>
        </w:rPr>
        <w:drawing>
          <wp:inline distT="0" distB="0" distL="0" distR="0" wp14:anchorId="21BA9B74" wp14:editId="7AE75AB5">
            <wp:extent cx="4572000" cy="722376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2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3EECB" w14:textId="2F895A72" w:rsidR="0044453A" w:rsidRDefault="008B08B8" w:rsidP="00E9010F">
      <w:pPr>
        <w:ind w:left="360"/>
        <w:jc w:val="center"/>
      </w:pPr>
      <w:r>
        <w:rPr>
          <w:noProof/>
        </w:rPr>
        <w:drawing>
          <wp:inline distT="0" distB="0" distL="0" distR="0" wp14:anchorId="41D0FECE" wp14:editId="49BC3B07">
            <wp:extent cx="5943600" cy="4418330"/>
            <wp:effectExtent l="0" t="0" r="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F88E7" w14:textId="5E17E7B1" w:rsidR="00AF3404" w:rsidRPr="000A6D08" w:rsidRDefault="000A6D08" w:rsidP="00E9010F">
      <w:pPr>
        <w:ind w:left="360"/>
        <w:jc w:val="center"/>
        <w:rPr>
          <w:rFonts w:hint="eastAsia"/>
          <w:color w:val="FF0000"/>
        </w:rPr>
      </w:pPr>
      <w:r w:rsidRPr="000A6D08">
        <w:rPr>
          <w:rFonts w:hint="eastAsia"/>
          <w:color w:val="FF0000"/>
        </w:rPr>
        <w:t>A</w:t>
      </w:r>
      <w:r w:rsidRPr="000A6D08">
        <w:rPr>
          <w:color w:val="FF0000"/>
        </w:rPr>
        <w:t>fter entering the enter key, the page flashes across and I could not catch the page.</w:t>
      </w:r>
    </w:p>
    <w:p w14:paraId="63E3F968" w14:textId="75BA5D7D" w:rsidR="007E69E0" w:rsidRPr="002B2142" w:rsidRDefault="007E69E0" w:rsidP="007E69E0">
      <w:pPr>
        <w:ind w:left="360"/>
        <w:rPr>
          <w:rFonts w:hint="eastAsia"/>
        </w:rPr>
      </w:pPr>
    </w:p>
    <w:p w14:paraId="166B845D" w14:textId="0F1E3F11" w:rsidR="00BE1CCE" w:rsidRPr="00C17B90" w:rsidRDefault="00C17B90" w:rsidP="00BE1CCE">
      <w:pPr>
        <w:pStyle w:val="a5"/>
        <w:numPr>
          <w:ilvl w:val="0"/>
          <w:numId w:val="38"/>
        </w:numPr>
        <w:ind w:left="360"/>
      </w:pPr>
      <w:r>
        <w:rPr>
          <w:color w:val="000000" w:themeColor="text1"/>
          <w:sz w:val="22"/>
          <w:szCs w:val="22"/>
        </w:rPr>
        <w:t>Run the script by typing:</w:t>
      </w:r>
    </w:p>
    <w:p w14:paraId="16661CA9" w14:textId="3A676650" w:rsidR="00C17B90" w:rsidRDefault="00C17B90" w:rsidP="00C17B90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HelloWorld2.sh</w:t>
      </w:r>
    </w:p>
    <w:p w14:paraId="479121AF" w14:textId="1EBB49B8" w:rsidR="00BE1CCE" w:rsidRDefault="00BE1CCE" w:rsidP="00BE1CCE"/>
    <w:p w14:paraId="1207DE6E" w14:textId="18DC4C09" w:rsidR="006B1007" w:rsidRDefault="008B08B8" w:rsidP="00BE1CCE">
      <w:r>
        <w:rPr>
          <w:rFonts w:hint="eastAsia"/>
          <w:noProof/>
        </w:rPr>
        <w:lastRenderedPageBreak/>
        <w:drawing>
          <wp:inline distT="0" distB="0" distL="0" distR="0" wp14:anchorId="565DBC01" wp14:editId="4D0C4FB6">
            <wp:extent cx="5943600" cy="17545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2453" w14:textId="77777777" w:rsidR="00D177AE" w:rsidRDefault="00D177AE" w:rsidP="00BE1CCE"/>
    <w:p w14:paraId="4B89FBD1" w14:textId="6BE279EA" w:rsidR="00292678" w:rsidRPr="00F76E2A" w:rsidRDefault="00292678" w:rsidP="00292678">
      <w:pPr>
        <w:rPr>
          <w:b/>
          <w:bCs/>
        </w:rPr>
      </w:pPr>
      <w:r w:rsidRPr="00F76E2A">
        <w:rPr>
          <w:b/>
          <w:bCs/>
          <w:highlight w:val="yellow"/>
        </w:rPr>
        <w:t xml:space="preserve">Lab Assignment </w:t>
      </w:r>
      <w:r w:rsidR="00F76E2A" w:rsidRPr="00F76E2A">
        <w:rPr>
          <w:b/>
          <w:bCs/>
          <w:highlight w:val="yellow"/>
        </w:rPr>
        <w:t>Submission</w:t>
      </w:r>
      <w:r w:rsidRPr="00F76E2A">
        <w:rPr>
          <w:b/>
          <w:bCs/>
          <w:highlight w:val="yellow"/>
        </w:rPr>
        <w:t xml:space="preserve"> Instructions:</w:t>
      </w:r>
    </w:p>
    <w:p w14:paraId="078E7106" w14:textId="77777777" w:rsidR="00292678" w:rsidRPr="00465C1C" w:rsidRDefault="00292678" w:rsidP="00292678">
      <w:pPr>
        <w:pStyle w:val="a5"/>
        <w:numPr>
          <w:ilvl w:val="0"/>
          <w:numId w:val="41"/>
        </w:numPr>
      </w:pPr>
      <w:r w:rsidRPr="00465C1C">
        <w:rPr>
          <w:i/>
          <w:iCs/>
        </w:rPr>
        <w:t>Capture screen shots of your practice session results and paste</w:t>
      </w:r>
      <w:r w:rsidRPr="00465C1C">
        <w:t xml:space="preserve"> </w:t>
      </w:r>
      <w:r w:rsidRPr="00465C1C">
        <w:rPr>
          <w:b/>
          <w:bCs/>
          <w:i/>
          <w:iCs/>
        </w:rPr>
        <w:t>into this document accordingly</w:t>
      </w:r>
      <w:r w:rsidRPr="00465C1C">
        <w:rPr>
          <w:i/>
          <w:iCs/>
        </w:rPr>
        <w:t>.</w:t>
      </w:r>
    </w:p>
    <w:p w14:paraId="7E929C76" w14:textId="77777777" w:rsidR="00292678" w:rsidRPr="00465C1C" w:rsidRDefault="00292678" w:rsidP="00292678">
      <w:pPr>
        <w:pStyle w:val="a5"/>
        <w:numPr>
          <w:ilvl w:val="0"/>
          <w:numId w:val="41"/>
        </w:numPr>
        <w:rPr>
          <w:i/>
          <w:iCs/>
        </w:rPr>
      </w:pPr>
      <w:r w:rsidRPr="00465C1C">
        <w:rPr>
          <w:i/>
          <w:iCs/>
        </w:rPr>
        <w:t>Add/Replace the “demo” screen shots seen in this document with your results.</w:t>
      </w:r>
    </w:p>
    <w:p w14:paraId="59895E4A" w14:textId="77777777" w:rsidR="00292678" w:rsidRPr="00465C1C" w:rsidRDefault="00292678" w:rsidP="00292678">
      <w:pPr>
        <w:pStyle w:val="a5"/>
        <w:numPr>
          <w:ilvl w:val="0"/>
          <w:numId w:val="41"/>
        </w:numPr>
        <w:rPr>
          <w:i/>
          <w:iCs/>
        </w:rPr>
      </w:pPr>
      <w:r w:rsidRPr="00465C1C">
        <w:rPr>
          <w:i/>
          <w:iCs/>
        </w:rPr>
        <w:t>Please elaborate as needed.</w:t>
      </w:r>
    </w:p>
    <w:p w14:paraId="37365F74" w14:textId="77777777" w:rsidR="00292678" w:rsidRPr="00465C1C" w:rsidRDefault="00292678" w:rsidP="00292678">
      <w:pPr>
        <w:pStyle w:val="af8"/>
        <w:numPr>
          <w:ilvl w:val="0"/>
          <w:numId w:val="41"/>
        </w:numPr>
        <w:rPr>
          <w:b/>
          <w:u w:val="single"/>
        </w:rPr>
      </w:pPr>
      <w:r w:rsidRPr="00465C1C">
        <w:rPr>
          <w:b/>
          <w:u w:val="single"/>
        </w:rPr>
        <w:t>Submission:</w:t>
      </w:r>
    </w:p>
    <w:p w14:paraId="3BF8B3AB" w14:textId="6B0014FE" w:rsidR="00292678" w:rsidRPr="00465C1C" w:rsidRDefault="00292678" w:rsidP="00292678">
      <w:pPr>
        <w:pStyle w:val="af8"/>
        <w:ind w:left="360"/>
      </w:pPr>
      <w:r w:rsidRPr="00465C1C">
        <w:t xml:space="preserve">Please submit online.  If that fails, email your results </w:t>
      </w:r>
      <w:r w:rsidR="00742397">
        <w:t xml:space="preserve">to: </w:t>
      </w:r>
      <w:hyperlink r:id="rId33" w:history="1">
        <w:r w:rsidR="0084464A">
          <w:rPr>
            <w:rStyle w:val="ac"/>
          </w:rPr>
          <w:t>bangpanliang@gmail.com</w:t>
        </w:r>
      </w:hyperlink>
      <w:r w:rsidRPr="00465C1C">
        <w:t>.</w:t>
      </w:r>
    </w:p>
    <w:p w14:paraId="4F116862" w14:textId="0FB4D52C" w:rsidR="00292678" w:rsidRPr="00465C1C" w:rsidRDefault="00292678" w:rsidP="00292678">
      <w:pPr>
        <w:pStyle w:val="af8"/>
        <w:ind w:left="360"/>
      </w:pPr>
      <w:r w:rsidRPr="00465C1C">
        <w:t>The subject of the email should be: [</w:t>
      </w:r>
      <w:r w:rsidRPr="00742397">
        <w:rPr>
          <w:color w:val="FF0000"/>
        </w:rPr>
        <w:t xml:space="preserve">Your </w:t>
      </w:r>
      <w:proofErr w:type="spellStart"/>
      <w:r w:rsidRPr="00742397">
        <w:rPr>
          <w:color w:val="FF0000"/>
        </w:rPr>
        <w:t>StudentID</w:t>
      </w:r>
      <w:proofErr w:type="spellEnd"/>
      <w:r w:rsidRPr="00742397">
        <w:rPr>
          <w:color w:val="FF0000"/>
        </w:rPr>
        <w:t>, Assignment Name</w:t>
      </w:r>
      <w:r w:rsidRPr="00465C1C">
        <w:t>]</w:t>
      </w:r>
    </w:p>
    <w:p w14:paraId="62A9F395" w14:textId="77777777" w:rsidR="00D177AE" w:rsidRPr="00C25900" w:rsidRDefault="00D177AE" w:rsidP="00BE1CCE"/>
    <w:sectPr w:rsidR="00D177AE" w:rsidRPr="00C25900" w:rsidSect="00D93521">
      <w:headerReference w:type="even" r:id="rId34"/>
      <w:headerReference w:type="default" r:id="rId35"/>
      <w:footerReference w:type="default" r:id="rId36"/>
      <w:headerReference w:type="first" r:id="rId37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A401A" w14:textId="77777777" w:rsidR="00487E1B" w:rsidRDefault="00487E1B">
      <w:r>
        <w:separator/>
      </w:r>
    </w:p>
  </w:endnote>
  <w:endnote w:type="continuationSeparator" w:id="0">
    <w:p w14:paraId="7B738025" w14:textId="77777777" w:rsidR="00487E1B" w:rsidRDefault="00487E1B">
      <w:r>
        <w:continuationSeparator/>
      </w:r>
    </w:p>
  </w:endnote>
  <w:endnote w:type="continuationNotice" w:id="1">
    <w:p w14:paraId="638E57E1" w14:textId="77777777" w:rsidR="00487E1B" w:rsidRDefault="00487E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1A38A4F5" w:rsidR="00160646" w:rsidRDefault="000A32D3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1CA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425B0" w14:textId="77777777" w:rsidR="00487E1B" w:rsidRDefault="00487E1B">
      <w:r>
        <w:separator/>
      </w:r>
    </w:p>
  </w:footnote>
  <w:footnote w:type="continuationSeparator" w:id="0">
    <w:p w14:paraId="559D1E5A" w14:textId="77777777" w:rsidR="00487E1B" w:rsidRDefault="00487E1B">
      <w:r>
        <w:continuationSeparator/>
      </w:r>
    </w:p>
  </w:footnote>
  <w:footnote w:type="continuationNotice" w:id="1">
    <w:p w14:paraId="74F67114" w14:textId="77777777" w:rsidR="00487E1B" w:rsidRDefault="00487E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a8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a8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36C8F"/>
    <w:multiLevelType w:val="hybridMultilevel"/>
    <w:tmpl w:val="128856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9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1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8" w15:restartNumberingAfterBreak="0">
    <w:nsid w:val="43001C3F"/>
    <w:multiLevelType w:val="hybridMultilevel"/>
    <w:tmpl w:val="9F3EAADE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0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3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4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7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8"/>
  </w:num>
  <w:num w:numId="3">
    <w:abstractNumId w:val="17"/>
  </w:num>
  <w:num w:numId="4">
    <w:abstractNumId w:val="36"/>
  </w:num>
  <w:num w:numId="5">
    <w:abstractNumId w:val="33"/>
  </w:num>
  <w:num w:numId="6">
    <w:abstractNumId w:val="27"/>
  </w:num>
  <w:num w:numId="7">
    <w:abstractNumId w:val="32"/>
  </w:num>
  <w:num w:numId="8">
    <w:abstractNumId w:val="21"/>
  </w:num>
  <w:num w:numId="9">
    <w:abstractNumId w:val="10"/>
  </w:num>
  <w:num w:numId="10">
    <w:abstractNumId w:val="26"/>
  </w:num>
  <w:num w:numId="11">
    <w:abstractNumId w:val="40"/>
  </w:num>
  <w:num w:numId="12">
    <w:abstractNumId w:val="16"/>
  </w:num>
  <w:num w:numId="13">
    <w:abstractNumId w:val="29"/>
  </w:num>
  <w:num w:numId="14">
    <w:abstractNumId w:val="24"/>
  </w:num>
  <w:num w:numId="15">
    <w:abstractNumId w:val="1"/>
  </w:num>
  <w:num w:numId="16">
    <w:abstractNumId w:val="11"/>
  </w:num>
  <w:num w:numId="17">
    <w:abstractNumId w:val="19"/>
  </w:num>
  <w:num w:numId="18">
    <w:abstractNumId w:val="5"/>
  </w:num>
  <w:num w:numId="19">
    <w:abstractNumId w:val="14"/>
  </w:num>
  <w:num w:numId="20">
    <w:abstractNumId w:val="6"/>
  </w:num>
  <w:num w:numId="21">
    <w:abstractNumId w:val="15"/>
  </w:num>
  <w:num w:numId="22">
    <w:abstractNumId w:val="12"/>
  </w:num>
  <w:num w:numId="23">
    <w:abstractNumId w:val="39"/>
  </w:num>
  <w:num w:numId="24">
    <w:abstractNumId w:val="30"/>
  </w:num>
  <w:num w:numId="25">
    <w:abstractNumId w:val="25"/>
  </w:num>
  <w:num w:numId="26">
    <w:abstractNumId w:val="22"/>
  </w:num>
  <w:num w:numId="27">
    <w:abstractNumId w:val="13"/>
  </w:num>
  <w:num w:numId="28">
    <w:abstractNumId w:val="20"/>
  </w:num>
  <w:num w:numId="29">
    <w:abstractNumId w:val="31"/>
  </w:num>
  <w:num w:numId="30">
    <w:abstractNumId w:val="3"/>
  </w:num>
  <w:num w:numId="31">
    <w:abstractNumId w:val="38"/>
  </w:num>
  <w:num w:numId="32">
    <w:abstractNumId w:val="34"/>
  </w:num>
  <w:num w:numId="33">
    <w:abstractNumId w:val="9"/>
  </w:num>
  <w:num w:numId="34">
    <w:abstractNumId w:val="23"/>
  </w:num>
  <w:num w:numId="35">
    <w:abstractNumId w:val="0"/>
  </w:num>
  <w:num w:numId="36">
    <w:abstractNumId w:val="28"/>
  </w:num>
  <w:num w:numId="37">
    <w:abstractNumId w:val="4"/>
  </w:num>
  <w:num w:numId="38">
    <w:abstractNumId w:val="2"/>
  </w:num>
  <w:num w:numId="39">
    <w:abstractNumId w:val="37"/>
  </w:num>
  <w:num w:numId="40">
    <w:abstractNumId w:val="18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MjcwMbA0NzI3MzRW0lEKTi0uzszPAykwqgUAHVihkS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36104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7199"/>
    <w:rsid w:val="000976C2"/>
    <w:rsid w:val="000A32D3"/>
    <w:rsid w:val="000A4856"/>
    <w:rsid w:val="000A6D08"/>
    <w:rsid w:val="000A73FB"/>
    <w:rsid w:val="000B2681"/>
    <w:rsid w:val="000B5184"/>
    <w:rsid w:val="000B7956"/>
    <w:rsid w:val="000C21F6"/>
    <w:rsid w:val="000C3769"/>
    <w:rsid w:val="000C5315"/>
    <w:rsid w:val="000D494F"/>
    <w:rsid w:val="000D6795"/>
    <w:rsid w:val="000E040E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5727"/>
    <w:rsid w:val="00107FA3"/>
    <w:rsid w:val="001115B8"/>
    <w:rsid w:val="00113D50"/>
    <w:rsid w:val="00115A6A"/>
    <w:rsid w:val="001234DF"/>
    <w:rsid w:val="00123788"/>
    <w:rsid w:val="00130E20"/>
    <w:rsid w:val="00131550"/>
    <w:rsid w:val="001445A1"/>
    <w:rsid w:val="00151F8A"/>
    <w:rsid w:val="0015555B"/>
    <w:rsid w:val="001560CE"/>
    <w:rsid w:val="00156928"/>
    <w:rsid w:val="00157D44"/>
    <w:rsid w:val="00160218"/>
    <w:rsid w:val="001604E1"/>
    <w:rsid w:val="00160646"/>
    <w:rsid w:val="001709A0"/>
    <w:rsid w:val="0018764F"/>
    <w:rsid w:val="001A0376"/>
    <w:rsid w:val="001A11EA"/>
    <w:rsid w:val="001A1D40"/>
    <w:rsid w:val="001B0C8D"/>
    <w:rsid w:val="001B5DD9"/>
    <w:rsid w:val="001C6225"/>
    <w:rsid w:val="001C6883"/>
    <w:rsid w:val="001C68CE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7C58"/>
    <w:rsid w:val="00270C36"/>
    <w:rsid w:val="00273B77"/>
    <w:rsid w:val="0028078D"/>
    <w:rsid w:val="00280F4A"/>
    <w:rsid w:val="00286995"/>
    <w:rsid w:val="00290DB9"/>
    <w:rsid w:val="00291490"/>
    <w:rsid w:val="00292678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BCE"/>
    <w:rsid w:val="002F2363"/>
    <w:rsid w:val="002F4159"/>
    <w:rsid w:val="002F59FA"/>
    <w:rsid w:val="00300E54"/>
    <w:rsid w:val="00306F0C"/>
    <w:rsid w:val="00307A52"/>
    <w:rsid w:val="00311E09"/>
    <w:rsid w:val="003132C5"/>
    <w:rsid w:val="00316127"/>
    <w:rsid w:val="0031617E"/>
    <w:rsid w:val="00316325"/>
    <w:rsid w:val="00335AD0"/>
    <w:rsid w:val="00335BB0"/>
    <w:rsid w:val="003362AA"/>
    <w:rsid w:val="00355BB8"/>
    <w:rsid w:val="003627EF"/>
    <w:rsid w:val="003638CB"/>
    <w:rsid w:val="00365139"/>
    <w:rsid w:val="00372568"/>
    <w:rsid w:val="00373B21"/>
    <w:rsid w:val="00375A14"/>
    <w:rsid w:val="00380F96"/>
    <w:rsid w:val="00394F39"/>
    <w:rsid w:val="003A0F59"/>
    <w:rsid w:val="003A48D5"/>
    <w:rsid w:val="003B7CEF"/>
    <w:rsid w:val="003B7FED"/>
    <w:rsid w:val="003C176C"/>
    <w:rsid w:val="003C2725"/>
    <w:rsid w:val="003D6808"/>
    <w:rsid w:val="003D7656"/>
    <w:rsid w:val="003D79F0"/>
    <w:rsid w:val="003E336D"/>
    <w:rsid w:val="003E5462"/>
    <w:rsid w:val="003F72FA"/>
    <w:rsid w:val="00401628"/>
    <w:rsid w:val="00404AD7"/>
    <w:rsid w:val="00406984"/>
    <w:rsid w:val="00406F69"/>
    <w:rsid w:val="004074EC"/>
    <w:rsid w:val="0040786C"/>
    <w:rsid w:val="00407AEE"/>
    <w:rsid w:val="004108DD"/>
    <w:rsid w:val="0041342F"/>
    <w:rsid w:val="00417B55"/>
    <w:rsid w:val="00417E49"/>
    <w:rsid w:val="00431FE8"/>
    <w:rsid w:val="004357F3"/>
    <w:rsid w:val="00440292"/>
    <w:rsid w:val="00440849"/>
    <w:rsid w:val="0044453A"/>
    <w:rsid w:val="00447017"/>
    <w:rsid w:val="00451A2D"/>
    <w:rsid w:val="00457F36"/>
    <w:rsid w:val="00461CE3"/>
    <w:rsid w:val="00463CF1"/>
    <w:rsid w:val="00470BAB"/>
    <w:rsid w:val="00471C41"/>
    <w:rsid w:val="00472B3B"/>
    <w:rsid w:val="00473056"/>
    <w:rsid w:val="004744A0"/>
    <w:rsid w:val="00485A9C"/>
    <w:rsid w:val="00487E1B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E04D2"/>
    <w:rsid w:val="004E6F6F"/>
    <w:rsid w:val="004F6C16"/>
    <w:rsid w:val="004F7519"/>
    <w:rsid w:val="005166D2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1A9"/>
    <w:rsid w:val="00572210"/>
    <w:rsid w:val="00574C2F"/>
    <w:rsid w:val="00590D75"/>
    <w:rsid w:val="005968E3"/>
    <w:rsid w:val="00597111"/>
    <w:rsid w:val="00597C7D"/>
    <w:rsid w:val="005A6CBD"/>
    <w:rsid w:val="005A7CA1"/>
    <w:rsid w:val="005B095A"/>
    <w:rsid w:val="005B1B97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3D8D"/>
    <w:rsid w:val="005D5C7C"/>
    <w:rsid w:val="005D6922"/>
    <w:rsid w:val="005F37B2"/>
    <w:rsid w:val="006107F1"/>
    <w:rsid w:val="00610A82"/>
    <w:rsid w:val="00610E87"/>
    <w:rsid w:val="00612B16"/>
    <w:rsid w:val="006171C1"/>
    <w:rsid w:val="006200A3"/>
    <w:rsid w:val="00620F8C"/>
    <w:rsid w:val="006213C2"/>
    <w:rsid w:val="006230F0"/>
    <w:rsid w:val="00626A5E"/>
    <w:rsid w:val="00630A6F"/>
    <w:rsid w:val="00632B16"/>
    <w:rsid w:val="00637E6B"/>
    <w:rsid w:val="006405BA"/>
    <w:rsid w:val="00640FFD"/>
    <w:rsid w:val="006471DE"/>
    <w:rsid w:val="006473F4"/>
    <w:rsid w:val="006476EF"/>
    <w:rsid w:val="00651506"/>
    <w:rsid w:val="006659CF"/>
    <w:rsid w:val="00674689"/>
    <w:rsid w:val="00680621"/>
    <w:rsid w:val="006813DB"/>
    <w:rsid w:val="0068431B"/>
    <w:rsid w:val="00685D07"/>
    <w:rsid w:val="00691664"/>
    <w:rsid w:val="00691D38"/>
    <w:rsid w:val="00695B96"/>
    <w:rsid w:val="006A6F2D"/>
    <w:rsid w:val="006B1007"/>
    <w:rsid w:val="006B4A3A"/>
    <w:rsid w:val="006B7778"/>
    <w:rsid w:val="006C1574"/>
    <w:rsid w:val="006C21CF"/>
    <w:rsid w:val="006C55D1"/>
    <w:rsid w:val="006D5C1E"/>
    <w:rsid w:val="006E1D0B"/>
    <w:rsid w:val="006E478B"/>
    <w:rsid w:val="006E6814"/>
    <w:rsid w:val="006F55E2"/>
    <w:rsid w:val="006F6969"/>
    <w:rsid w:val="007010E4"/>
    <w:rsid w:val="00702FBA"/>
    <w:rsid w:val="00720CF8"/>
    <w:rsid w:val="00724C0E"/>
    <w:rsid w:val="007277C7"/>
    <w:rsid w:val="00732797"/>
    <w:rsid w:val="00740FFF"/>
    <w:rsid w:val="00742397"/>
    <w:rsid w:val="0074358A"/>
    <w:rsid w:val="00752259"/>
    <w:rsid w:val="007527A7"/>
    <w:rsid w:val="0075337C"/>
    <w:rsid w:val="0075572A"/>
    <w:rsid w:val="0076055B"/>
    <w:rsid w:val="00765A6E"/>
    <w:rsid w:val="007674A8"/>
    <w:rsid w:val="00772F05"/>
    <w:rsid w:val="00773DBB"/>
    <w:rsid w:val="00775BCA"/>
    <w:rsid w:val="00784C03"/>
    <w:rsid w:val="007928F4"/>
    <w:rsid w:val="00794BDC"/>
    <w:rsid w:val="00795ACB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E55A9"/>
    <w:rsid w:val="007E69E0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7755"/>
    <w:rsid w:val="00840A1C"/>
    <w:rsid w:val="0084464A"/>
    <w:rsid w:val="008514B7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D28"/>
    <w:rsid w:val="00890F5B"/>
    <w:rsid w:val="00890FB4"/>
    <w:rsid w:val="00891668"/>
    <w:rsid w:val="008943A2"/>
    <w:rsid w:val="00896066"/>
    <w:rsid w:val="00896CE6"/>
    <w:rsid w:val="008979DC"/>
    <w:rsid w:val="008A2951"/>
    <w:rsid w:val="008A29D2"/>
    <w:rsid w:val="008A2D69"/>
    <w:rsid w:val="008B08B8"/>
    <w:rsid w:val="008B6C55"/>
    <w:rsid w:val="008C02B5"/>
    <w:rsid w:val="008C5CD2"/>
    <w:rsid w:val="008C5DF9"/>
    <w:rsid w:val="008C7733"/>
    <w:rsid w:val="008D328A"/>
    <w:rsid w:val="008E0D5C"/>
    <w:rsid w:val="008E6EAD"/>
    <w:rsid w:val="008F0B47"/>
    <w:rsid w:val="008F1729"/>
    <w:rsid w:val="008F242A"/>
    <w:rsid w:val="008F27EC"/>
    <w:rsid w:val="00903D2A"/>
    <w:rsid w:val="00903E80"/>
    <w:rsid w:val="00904951"/>
    <w:rsid w:val="009061DA"/>
    <w:rsid w:val="00907BF6"/>
    <w:rsid w:val="009221EA"/>
    <w:rsid w:val="0093047E"/>
    <w:rsid w:val="0093479C"/>
    <w:rsid w:val="0094011E"/>
    <w:rsid w:val="0094359D"/>
    <w:rsid w:val="00953ADD"/>
    <w:rsid w:val="00957AE1"/>
    <w:rsid w:val="009640AE"/>
    <w:rsid w:val="00970A4C"/>
    <w:rsid w:val="00971CAA"/>
    <w:rsid w:val="009830EA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7859"/>
    <w:rsid w:val="009C096F"/>
    <w:rsid w:val="009C35C5"/>
    <w:rsid w:val="009C3743"/>
    <w:rsid w:val="009C7BED"/>
    <w:rsid w:val="009D4F68"/>
    <w:rsid w:val="009D6D15"/>
    <w:rsid w:val="009E25BE"/>
    <w:rsid w:val="009F50C8"/>
    <w:rsid w:val="00A02B11"/>
    <w:rsid w:val="00A073FC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6FE2"/>
    <w:rsid w:val="00A41DB5"/>
    <w:rsid w:val="00A56BF1"/>
    <w:rsid w:val="00A6650C"/>
    <w:rsid w:val="00A7594B"/>
    <w:rsid w:val="00A812D5"/>
    <w:rsid w:val="00A833C4"/>
    <w:rsid w:val="00A859C1"/>
    <w:rsid w:val="00A878F8"/>
    <w:rsid w:val="00A94414"/>
    <w:rsid w:val="00A969E0"/>
    <w:rsid w:val="00AA5257"/>
    <w:rsid w:val="00AA6023"/>
    <w:rsid w:val="00AA66E7"/>
    <w:rsid w:val="00AB044D"/>
    <w:rsid w:val="00AB1A92"/>
    <w:rsid w:val="00AB724E"/>
    <w:rsid w:val="00AC22A1"/>
    <w:rsid w:val="00AC3A9F"/>
    <w:rsid w:val="00AC3AAD"/>
    <w:rsid w:val="00AC43F1"/>
    <w:rsid w:val="00AC59B5"/>
    <w:rsid w:val="00AC7208"/>
    <w:rsid w:val="00AD2518"/>
    <w:rsid w:val="00AD3279"/>
    <w:rsid w:val="00AE1DFB"/>
    <w:rsid w:val="00AE5CC2"/>
    <w:rsid w:val="00AF3404"/>
    <w:rsid w:val="00AF7295"/>
    <w:rsid w:val="00B00202"/>
    <w:rsid w:val="00B1385A"/>
    <w:rsid w:val="00B327DA"/>
    <w:rsid w:val="00B37F8A"/>
    <w:rsid w:val="00B41F2A"/>
    <w:rsid w:val="00B44BF3"/>
    <w:rsid w:val="00B523B5"/>
    <w:rsid w:val="00B52AC0"/>
    <w:rsid w:val="00B6128B"/>
    <w:rsid w:val="00B71059"/>
    <w:rsid w:val="00B72A09"/>
    <w:rsid w:val="00B72EE7"/>
    <w:rsid w:val="00B75974"/>
    <w:rsid w:val="00B939CA"/>
    <w:rsid w:val="00B96CC3"/>
    <w:rsid w:val="00BA018E"/>
    <w:rsid w:val="00BA3881"/>
    <w:rsid w:val="00BA7D29"/>
    <w:rsid w:val="00BB39E0"/>
    <w:rsid w:val="00BB3C46"/>
    <w:rsid w:val="00BB797C"/>
    <w:rsid w:val="00BB7D64"/>
    <w:rsid w:val="00BC1375"/>
    <w:rsid w:val="00BC490C"/>
    <w:rsid w:val="00BD6F88"/>
    <w:rsid w:val="00BE1CCE"/>
    <w:rsid w:val="00BE7CEC"/>
    <w:rsid w:val="00C13000"/>
    <w:rsid w:val="00C13542"/>
    <w:rsid w:val="00C13AEC"/>
    <w:rsid w:val="00C14288"/>
    <w:rsid w:val="00C17B90"/>
    <w:rsid w:val="00C17CAA"/>
    <w:rsid w:val="00C2301B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0911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D00FF5"/>
    <w:rsid w:val="00D01273"/>
    <w:rsid w:val="00D02100"/>
    <w:rsid w:val="00D03179"/>
    <w:rsid w:val="00D04E03"/>
    <w:rsid w:val="00D06377"/>
    <w:rsid w:val="00D103AC"/>
    <w:rsid w:val="00D13BA9"/>
    <w:rsid w:val="00D177AE"/>
    <w:rsid w:val="00D17905"/>
    <w:rsid w:val="00D20323"/>
    <w:rsid w:val="00D219DD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32FF"/>
    <w:rsid w:val="00D93521"/>
    <w:rsid w:val="00D955CC"/>
    <w:rsid w:val="00DB5675"/>
    <w:rsid w:val="00DB5F86"/>
    <w:rsid w:val="00DC0D41"/>
    <w:rsid w:val="00DC201A"/>
    <w:rsid w:val="00DC469B"/>
    <w:rsid w:val="00DC61C9"/>
    <w:rsid w:val="00DC6834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772A6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B691D"/>
    <w:rsid w:val="00EB7D8D"/>
    <w:rsid w:val="00EC7005"/>
    <w:rsid w:val="00EF7951"/>
    <w:rsid w:val="00EF7F44"/>
    <w:rsid w:val="00F04B6A"/>
    <w:rsid w:val="00F1093A"/>
    <w:rsid w:val="00F10DC9"/>
    <w:rsid w:val="00F12398"/>
    <w:rsid w:val="00F17B22"/>
    <w:rsid w:val="00F25706"/>
    <w:rsid w:val="00F34D70"/>
    <w:rsid w:val="00F37A50"/>
    <w:rsid w:val="00F4114D"/>
    <w:rsid w:val="00F4129C"/>
    <w:rsid w:val="00F419C0"/>
    <w:rsid w:val="00F41C6D"/>
    <w:rsid w:val="00F4332B"/>
    <w:rsid w:val="00F44268"/>
    <w:rsid w:val="00F45617"/>
    <w:rsid w:val="00F4735E"/>
    <w:rsid w:val="00F5045C"/>
    <w:rsid w:val="00F534E9"/>
    <w:rsid w:val="00F5634B"/>
    <w:rsid w:val="00F56641"/>
    <w:rsid w:val="00F6231B"/>
    <w:rsid w:val="00F63E98"/>
    <w:rsid w:val="00F644EC"/>
    <w:rsid w:val="00F70CFB"/>
    <w:rsid w:val="00F744A0"/>
    <w:rsid w:val="00F7517C"/>
    <w:rsid w:val="00F751B6"/>
    <w:rsid w:val="00F76119"/>
    <w:rsid w:val="00F7624F"/>
    <w:rsid w:val="00F76E2A"/>
    <w:rsid w:val="00F778A7"/>
    <w:rsid w:val="00F80D17"/>
    <w:rsid w:val="00F80FB5"/>
    <w:rsid w:val="00F83CEA"/>
    <w:rsid w:val="00F84416"/>
    <w:rsid w:val="00F861BE"/>
    <w:rsid w:val="00F9480B"/>
    <w:rsid w:val="00FA1DA6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9AC5D"/>
    <w:rsid w:val="05FC4625"/>
    <w:rsid w:val="06883183"/>
    <w:rsid w:val="06CC1AA4"/>
    <w:rsid w:val="08088055"/>
    <w:rsid w:val="095A1C4D"/>
    <w:rsid w:val="0A8D8822"/>
    <w:rsid w:val="0B173180"/>
    <w:rsid w:val="0F1A8EE6"/>
    <w:rsid w:val="0F4A30A0"/>
    <w:rsid w:val="110771A1"/>
    <w:rsid w:val="130B8162"/>
    <w:rsid w:val="141B305C"/>
    <w:rsid w:val="1545E5E6"/>
    <w:rsid w:val="154FB4E3"/>
    <w:rsid w:val="160E1754"/>
    <w:rsid w:val="1647B419"/>
    <w:rsid w:val="16B47B00"/>
    <w:rsid w:val="19A0C782"/>
    <w:rsid w:val="1A689433"/>
    <w:rsid w:val="1C10AE97"/>
    <w:rsid w:val="1CC695F5"/>
    <w:rsid w:val="1D01DC20"/>
    <w:rsid w:val="1DE0FC7B"/>
    <w:rsid w:val="1E6123DF"/>
    <w:rsid w:val="202C6329"/>
    <w:rsid w:val="22039849"/>
    <w:rsid w:val="2288684B"/>
    <w:rsid w:val="22E1F2FE"/>
    <w:rsid w:val="23F0FB56"/>
    <w:rsid w:val="2445CCDF"/>
    <w:rsid w:val="2763AC50"/>
    <w:rsid w:val="2931A370"/>
    <w:rsid w:val="29A397E1"/>
    <w:rsid w:val="29DC145A"/>
    <w:rsid w:val="2C40621A"/>
    <w:rsid w:val="2CCA8D61"/>
    <w:rsid w:val="2CF5870F"/>
    <w:rsid w:val="2D72EFDC"/>
    <w:rsid w:val="2E0C7E3C"/>
    <w:rsid w:val="2ED4938D"/>
    <w:rsid w:val="32F53205"/>
    <w:rsid w:val="37B04511"/>
    <w:rsid w:val="386FD53A"/>
    <w:rsid w:val="394A7BEC"/>
    <w:rsid w:val="3A2AA86A"/>
    <w:rsid w:val="3BC02387"/>
    <w:rsid w:val="3CAE7E12"/>
    <w:rsid w:val="3D8F54F6"/>
    <w:rsid w:val="41EF49A4"/>
    <w:rsid w:val="41FC2E5D"/>
    <w:rsid w:val="42FE6C87"/>
    <w:rsid w:val="44947D3E"/>
    <w:rsid w:val="46AA29E2"/>
    <w:rsid w:val="48906270"/>
    <w:rsid w:val="4C92B6C4"/>
    <w:rsid w:val="4CEBC0CA"/>
    <w:rsid w:val="4DDA806E"/>
    <w:rsid w:val="4E9527B7"/>
    <w:rsid w:val="4EAB40D3"/>
    <w:rsid w:val="4FFD8EA4"/>
    <w:rsid w:val="50037A18"/>
    <w:rsid w:val="516CC9D7"/>
    <w:rsid w:val="5266A855"/>
    <w:rsid w:val="53C32B6F"/>
    <w:rsid w:val="54B80985"/>
    <w:rsid w:val="55D58D54"/>
    <w:rsid w:val="571D56FE"/>
    <w:rsid w:val="5802FE65"/>
    <w:rsid w:val="58053680"/>
    <w:rsid w:val="5B00ED00"/>
    <w:rsid w:val="5C548043"/>
    <w:rsid w:val="5F574D93"/>
    <w:rsid w:val="5FD98AE4"/>
    <w:rsid w:val="61504A4E"/>
    <w:rsid w:val="6560A393"/>
    <w:rsid w:val="6565FBC2"/>
    <w:rsid w:val="6C844B59"/>
    <w:rsid w:val="6C8EEABB"/>
    <w:rsid w:val="6E056E24"/>
    <w:rsid w:val="6EB73F84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92BB44"/>
    <w:rsid w:val="7C2174A4"/>
    <w:rsid w:val="7F3CFB0A"/>
    <w:rsid w:val="7F7B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2D27E0C7-53F8-4017-8E15-652D5564B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59D0"/>
    <w:rPr>
      <w:color w:val="auto"/>
      <w:lang w:eastAsia="zh-CN"/>
    </w:rPr>
  </w:style>
  <w:style w:type="paragraph" w:styleId="1">
    <w:name w:val="heading 1"/>
    <w:basedOn w:val="a"/>
    <w:next w:val="a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2">
    <w:name w:val="heading 2"/>
    <w:basedOn w:val="a"/>
    <w:next w:val="a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3">
    <w:name w:val="heading 3"/>
    <w:basedOn w:val="a"/>
    <w:next w:val="a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4">
    <w:name w:val="heading 4"/>
    <w:basedOn w:val="a"/>
    <w:next w:val="a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5">
    <w:name w:val="heading 5"/>
    <w:basedOn w:val="a"/>
    <w:next w:val="a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6">
    <w:name w:val="heading 6"/>
    <w:basedOn w:val="a"/>
    <w:next w:val="a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a4">
    <w:name w:val="Subtitle"/>
    <w:basedOn w:val="a"/>
    <w:next w:val="a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a5">
    <w:name w:val="List Paragraph"/>
    <w:basedOn w:val="a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a6">
    <w:name w:val="Table Grid"/>
    <w:basedOn w:val="a1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a8">
    <w:name w:val="header"/>
    <w:basedOn w:val="a"/>
    <w:link w:val="a9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9">
    <w:name w:val="页眉 字符"/>
    <w:basedOn w:val="a0"/>
    <w:link w:val="a8"/>
    <w:uiPriority w:val="99"/>
    <w:rsid w:val="008C5DF9"/>
  </w:style>
  <w:style w:type="paragraph" w:styleId="aa">
    <w:name w:val="footer"/>
    <w:basedOn w:val="a"/>
    <w:link w:val="ab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b">
    <w:name w:val="页脚 字符"/>
    <w:basedOn w:val="a0"/>
    <w:link w:val="aa"/>
    <w:uiPriority w:val="99"/>
    <w:rsid w:val="008C5DF9"/>
  </w:style>
  <w:style w:type="character" w:styleId="ac">
    <w:name w:val="Hyperlink"/>
    <w:basedOn w:val="a0"/>
    <w:uiPriority w:val="99"/>
    <w:unhideWhenUsed/>
    <w:rsid w:val="00E2378D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ae">
    <w:name w:val="Date"/>
    <w:basedOn w:val="a"/>
    <w:next w:val="a"/>
    <w:link w:val="af"/>
    <w:uiPriority w:val="99"/>
    <w:semiHidden/>
    <w:unhideWhenUsed/>
    <w:rsid w:val="00957AE1"/>
    <w:rPr>
      <w:color w:val="000000"/>
      <w:lang w:eastAsia="en-US"/>
    </w:rPr>
  </w:style>
  <w:style w:type="character" w:customStyle="1" w:styleId="af">
    <w:name w:val="日期 字符"/>
    <w:basedOn w:val="a0"/>
    <w:link w:val="ae"/>
    <w:uiPriority w:val="99"/>
    <w:semiHidden/>
    <w:rsid w:val="00957AE1"/>
  </w:style>
  <w:style w:type="character" w:styleId="af0">
    <w:name w:val="Emphasis"/>
    <w:basedOn w:val="a0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a0"/>
    <w:rsid w:val="00115A6A"/>
  </w:style>
  <w:style w:type="paragraph" w:styleId="HTML">
    <w:name w:val="HTML Preformatted"/>
    <w:basedOn w:val="a"/>
    <w:link w:val="HTML0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0">
    <w:name w:val="HTML 预设格式 字符"/>
    <w:basedOn w:val="a0"/>
    <w:link w:val="HTML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1">
    <w:name w:val="HTML Code"/>
    <w:basedOn w:val="a0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75337C"/>
  </w:style>
  <w:style w:type="character" w:customStyle="1" w:styleId="hljs-builtin">
    <w:name w:val="hljs-built_in"/>
    <w:basedOn w:val="a0"/>
    <w:rsid w:val="0075337C"/>
  </w:style>
  <w:style w:type="character" w:customStyle="1" w:styleId="hljs-string">
    <w:name w:val="hljs-string"/>
    <w:basedOn w:val="a0"/>
    <w:rsid w:val="0075337C"/>
  </w:style>
  <w:style w:type="character" w:customStyle="1" w:styleId="dynamic-keybinding">
    <w:name w:val="dynamic-keybinding"/>
    <w:basedOn w:val="a0"/>
    <w:rsid w:val="0075337C"/>
  </w:style>
  <w:style w:type="paragraph" w:styleId="af1">
    <w:name w:val="Balloon Text"/>
    <w:basedOn w:val="a"/>
    <w:link w:val="af2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af2">
    <w:name w:val="批注框文本 字符"/>
    <w:basedOn w:val="a0"/>
    <w:link w:val="af1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a0"/>
    <w:rsid w:val="002370B1"/>
  </w:style>
  <w:style w:type="character" w:styleId="af3">
    <w:name w:val="annotation reference"/>
    <w:basedOn w:val="a0"/>
    <w:uiPriority w:val="99"/>
    <w:semiHidden/>
    <w:unhideWhenUsed/>
    <w:rsid w:val="00640FFD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640FFD"/>
    <w:rPr>
      <w:sz w:val="20"/>
      <w:szCs w:val="20"/>
    </w:rPr>
  </w:style>
  <w:style w:type="character" w:customStyle="1" w:styleId="af5">
    <w:name w:val="批注文字 字符"/>
    <w:basedOn w:val="a0"/>
    <w:link w:val="af4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640FFD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af8">
    <w:name w:val="No Spacing"/>
    <w:uiPriority w:val="1"/>
    <w:qFormat/>
    <w:rsid w:val="00D177AE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mailto:jcc4018@qq.com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iki-dev.bash-hackers.org/commands/builtin/printf" TargetMode="External"/><Relationship Id="rId36" Type="http://schemas.openxmlformats.org/officeDocument/2006/relationships/footer" Target="footer1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header" Target="header2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华硕灵耀</dc:creator>
  <cp:keywords/>
  <cp:lastModifiedBy>8618252237704</cp:lastModifiedBy>
  <cp:revision>4</cp:revision>
  <cp:lastPrinted>2015-08-24T16:06:00Z</cp:lastPrinted>
  <dcterms:created xsi:type="dcterms:W3CDTF">2021-10-11T04:11:00Z</dcterms:created>
  <dcterms:modified xsi:type="dcterms:W3CDTF">2021-10-11T11:33:00Z</dcterms:modified>
</cp:coreProperties>
</file>